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D5698" w14:textId="10AA0838" w:rsidR="00904862" w:rsidRPr="00C2008C" w:rsidRDefault="00904862">
      <w:pPr>
        <w:jc w:val="center"/>
        <w:rPr>
          <w:sz w:val="12"/>
          <w:szCs w:val="12"/>
          <w:lang w:val="en-CA"/>
        </w:rPr>
      </w:pPr>
    </w:p>
    <w:p w14:paraId="19F2F4C3" w14:textId="321F0A36" w:rsidR="00AB62D2" w:rsidRDefault="00CC7D25">
      <w:pPr>
        <w:jc w:val="center"/>
        <w:rPr>
          <w:sz w:val="24"/>
          <w:szCs w:val="24"/>
          <w:lang w:val="en-CA"/>
        </w:rPr>
      </w:pPr>
      <w:r>
        <w:rPr>
          <w:rFonts w:ascii="Palatino Linotype" w:hAnsi="Palatino Linotype"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5177FD54" wp14:editId="33BE6534">
            <wp:simplePos x="0" y="0"/>
            <wp:positionH relativeFrom="margin">
              <wp:align>right</wp:align>
            </wp:positionH>
            <wp:positionV relativeFrom="paragraph">
              <wp:posOffset>106680</wp:posOffset>
            </wp:positionV>
            <wp:extent cx="2177901" cy="601980"/>
            <wp:effectExtent l="0" t="0" r="0" b="7620"/>
            <wp:wrapNone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&amp;W_horizont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901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AC24FE" w14:textId="4B19A6C1" w:rsidR="00CC7D25" w:rsidRDefault="00892E8B" w:rsidP="00E779FF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 xml:space="preserve"> </w:t>
      </w:r>
      <w:r w:rsidR="0098692B">
        <w:rPr>
          <w:sz w:val="24"/>
          <w:szCs w:val="24"/>
          <w:lang w:val="en-CA"/>
        </w:rPr>
        <w:t xml:space="preserve"> </w:t>
      </w:r>
      <w:r w:rsidR="00E779FF">
        <w:rPr>
          <w:sz w:val="24"/>
          <w:szCs w:val="24"/>
          <w:lang w:val="en-CA"/>
        </w:rPr>
        <w:t xml:space="preserve">                        </w:t>
      </w:r>
      <w:r w:rsidR="00C34139">
        <w:rPr>
          <w:sz w:val="24"/>
          <w:szCs w:val="24"/>
          <w:lang w:val="en-CA"/>
        </w:rPr>
        <w:t xml:space="preserve">   </w:t>
      </w:r>
    </w:p>
    <w:p w14:paraId="5507EDAD" w14:textId="77777777" w:rsidR="00CC7D25" w:rsidRDefault="00CC7D25" w:rsidP="00E779FF">
      <w:pPr>
        <w:rPr>
          <w:sz w:val="24"/>
          <w:szCs w:val="24"/>
          <w:lang w:val="en-CA"/>
        </w:rPr>
      </w:pPr>
    </w:p>
    <w:p w14:paraId="2B96804F" w14:textId="77777777" w:rsidR="00CC7D25" w:rsidRDefault="00CC7D25" w:rsidP="00E779FF">
      <w:pPr>
        <w:rPr>
          <w:sz w:val="24"/>
          <w:szCs w:val="24"/>
          <w:lang w:val="en-CA"/>
        </w:rPr>
      </w:pPr>
    </w:p>
    <w:p w14:paraId="58A59C05" w14:textId="22A14EF9" w:rsidR="006A4059" w:rsidRDefault="00070CF7" w:rsidP="00CC7D25">
      <w:pPr>
        <w:jc w:val="center"/>
        <w:rPr>
          <w:b/>
          <w:bCs/>
          <w:sz w:val="24"/>
          <w:szCs w:val="24"/>
        </w:rPr>
      </w:pPr>
      <w:r w:rsidRPr="003F3BF2">
        <w:rPr>
          <w:sz w:val="24"/>
          <w:szCs w:val="24"/>
          <w:lang w:val="en-CA"/>
        </w:rPr>
        <w:fldChar w:fldCharType="begin"/>
      </w:r>
      <w:r w:rsidRPr="003F3BF2">
        <w:rPr>
          <w:sz w:val="24"/>
          <w:szCs w:val="24"/>
          <w:lang w:val="en-CA"/>
        </w:rPr>
        <w:instrText xml:space="preserve"> SEQ CHAPTER \h \r 1</w:instrText>
      </w:r>
      <w:r w:rsidRPr="003F3BF2">
        <w:rPr>
          <w:sz w:val="24"/>
          <w:szCs w:val="24"/>
          <w:lang w:val="en-CA"/>
        </w:rPr>
        <w:fldChar w:fldCharType="end"/>
      </w:r>
      <w:r w:rsidRPr="003F3BF2">
        <w:rPr>
          <w:b/>
          <w:bCs/>
          <w:sz w:val="24"/>
          <w:szCs w:val="24"/>
        </w:rPr>
        <w:t>AGENDA</w:t>
      </w:r>
      <w:r w:rsidR="008468ED">
        <w:rPr>
          <w:b/>
          <w:bCs/>
          <w:sz w:val="24"/>
          <w:szCs w:val="24"/>
        </w:rPr>
        <w:t xml:space="preserve"> - BOARD </w:t>
      </w:r>
      <w:r w:rsidRPr="006A4059">
        <w:rPr>
          <w:b/>
          <w:bCs/>
          <w:sz w:val="24"/>
          <w:szCs w:val="24"/>
        </w:rPr>
        <w:t>MEETING</w:t>
      </w:r>
    </w:p>
    <w:p w14:paraId="645F4833" w14:textId="69561241" w:rsidR="00070CF7" w:rsidRPr="00B82ECF" w:rsidRDefault="00426990" w:rsidP="00E779FF">
      <w:pPr>
        <w:jc w:val="both"/>
        <w:rPr>
          <w:b/>
          <w:bCs/>
          <w:spacing w:val="-8"/>
          <w:sz w:val="22"/>
          <w:szCs w:val="22"/>
        </w:rPr>
      </w:pPr>
      <w:r>
        <w:rPr>
          <w:b/>
          <w:bCs/>
          <w:spacing w:val="-8"/>
          <w:sz w:val="22"/>
          <w:szCs w:val="22"/>
        </w:rPr>
        <w:t xml:space="preserve">                     </w:t>
      </w:r>
      <w:r w:rsidR="00E779FF">
        <w:rPr>
          <w:b/>
          <w:bCs/>
          <w:spacing w:val="-8"/>
          <w:sz w:val="22"/>
          <w:szCs w:val="22"/>
        </w:rPr>
        <w:t xml:space="preserve">  </w:t>
      </w:r>
      <w:r>
        <w:rPr>
          <w:b/>
          <w:bCs/>
          <w:spacing w:val="-8"/>
          <w:sz w:val="22"/>
          <w:szCs w:val="22"/>
        </w:rPr>
        <w:t xml:space="preserve"> </w:t>
      </w:r>
      <w:r w:rsidR="00C34139">
        <w:rPr>
          <w:b/>
          <w:bCs/>
          <w:spacing w:val="-8"/>
          <w:sz w:val="22"/>
          <w:szCs w:val="22"/>
        </w:rPr>
        <w:t xml:space="preserve">  </w:t>
      </w:r>
      <w:r w:rsidR="006D3D07">
        <w:rPr>
          <w:b/>
          <w:bCs/>
          <w:spacing w:val="-8"/>
          <w:sz w:val="22"/>
          <w:szCs w:val="22"/>
        </w:rPr>
        <w:t xml:space="preserve">    </w:t>
      </w:r>
      <w:r w:rsidR="00070CF7" w:rsidRPr="00B82ECF">
        <w:rPr>
          <w:b/>
          <w:bCs/>
          <w:spacing w:val="-8"/>
          <w:sz w:val="22"/>
          <w:szCs w:val="22"/>
        </w:rPr>
        <w:t>BOARD OF DIRECTORS</w:t>
      </w:r>
      <w:r w:rsidR="00B82ECF" w:rsidRPr="00B82ECF">
        <w:rPr>
          <w:b/>
          <w:bCs/>
          <w:spacing w:val="-8"/>
          <w:sz w:val="22"/>
          <w:szCs w:val="22"/>
        </w:rPr>
        <w:t xml:space="preserve">, </w:t>
      </w:r>
      <w:r w:rsidR="009E2DE6">
        <w:rPr>
          <w:b/>
          <w:bCs/>
          <w:spacing w:val="-8"/>
          <w:sz w:val="22"/>
          <w:szCs w:val="22"/>
        </w:rPr>
        <w:t>BIG SKY COUNTRY NHA</w:t>
      </w:r>
      <w:r w:rsidR="006D3D07">
        <w:rPr>
          <w:b/>
          <w:bCs/>
          <w:spacing w:val="-8"/>
          <w:sz w:val="22"/>
          <w:szCs w:val="22"/>
        </w:rPr>
        <w:t>, INC.</w:t>
      </w:r>
      <w:r w:rsidR="009E2DE6">
        <w:rPr>
          <w:b/>
          <w:bCs/>
          <w:spacing w:val="-8"/>
          <w:sz w:val="22"/>
          <w:szCs w:val="22"/>
        </w:rPr>
        <w:t xml:space="preserve"> </w:t>
      </w:r>
    </w:p>
    <w:p w14:paraId="3661CB4F" w14:textId="6314738A" w:rsidR="00070CF7" w:rsidRDefault="00E779FF" w:rsidP="00E779FF">
      <w:pPr>
        <w:rPr>
          <w:b/>
          <w:bCs/>
          <w:color w:val="C00000"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BB7ABD">
        <w:rPr>
          <w:b/>
          <w:bCs/>
          <w:color w:val="C00000"/>
          <w:sz w:val="22"/>
          <w:szCs w:val="22"/>
        </w:rPr>
        <w:t>Wednesday</w:t>
      </w:r>
      <w:r w:rsidR="006536AB" w:rsidRPr="00F11223">
        <w:rPr>
          <w:b/>
          <w:bCs/>
          <w:color w:val="C00000"/>
          <w:sz w:val="22"/>
          <w:szCs w:val="22"/>
        </w:rPr>
        <w:t xml:space="preserve">, </w:t>
      </w:r>
      <w:r w:rsidR="00EE5DC3">
        <w:rPr>
          <w:b/>
          <w:bCs/>
          <w:color w:val="C00000"/>
          <w:sz w:val="22"/>
          <w:szCs w:val="22"/>
        </w:rPr>
        <w:t>July 20</w:t>
      </w:r>
      <w:r w:rsidR="009C3151">
        <w:rPr>
          <w:b/>
          <w:bCs/>
          <w:color w:val="C00000"/>
          <w:sz w:val="22"/>
          <w:szCs w:val="22"/>
        </w:rPr>
        <w:t>, 202</w:t>
      </w:r>
      <w:r w:rsidR="005C1696">
        <w:rPr>
          <w:b/>
          <w:bCs/>
          <w:color w:val="C00000"/>
          <w:sz w:val="22"/>
          <w:szCs w:val="22"/>
        </w:rPr>
        <w:t>2</w:t>
      </w:r>
    </w:p>
    <w:p w14:paraId="7D15FB86" w14:textId="66906360" w:rsidR="00AB62D2" w:rsidRPr="0095508E" w:rsidRDefault="00E779FF" w:rsidP="00EE5DC3">
      <w:pPr>
        <w:rPr>
          <w:b/>
          <w:bCs/>
          <w:sz w:val="22"/>
          <w:szCs w:val="22"/>
        </w:rPr>
      </w:pPr>
      <w:r>
        <w:rPr>
          <w:b/>
          <w:bCs/>
          <w:color w:val="C00000"/>
          <w:sz w:val="22"/>
          <w:szCs w:val="22"/>
        </w:rPr>
        <w:t xml:space="preserve">                                          </w:t>
      </w:r>
      <w:r w:rsidR="00C34139">
        <w:rPr>
          <w:b/>
          <w:bCs/>
          <w:color w:val="C00000"/>
          <w:sz w:val="22"/>
          <w:szCs w:val="22"/>
        </w:rPr>
        <w:t xml:space="preserve">  </w:t>
      </w:r>
      <w:r w:rsidR="00AB62D2" w:rsidRPr="004B58B5">
        <w:rPr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8CB0" wp14:editId="20BC864F">
                <wp:simplePos x="0" y="0"/>
                <wp:positionH relativeFrom="margin">
                  <wp:align>left</wp:align>
                </wp:positionH>
                <wp:positionV relativeFrom="paragraph">
                  <wp:posOffset>86995</wp:posOffset>
                </wp:positionV>
                <wp:extent cx="68865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069D40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6.85pt" to="542.2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" strokecolor="black [3213]" strokeweight="1pt">
                <w10:wrap anchorx="margin"/>
              </v:line>
            </w:pict>
          </mc:Fallback>
        </mc:AlternateContent>
      </w:r>
    </w:p>
    <w:p w14:paraId="117F5F67" w14:textId="026FF150" w:rsidR="009128E0" w:rsidRPr="004B58B5" w:rsidRDefault="009128E0">
      <w:pPr>
        <w:jc w:val="center"/>
        <w:rPr>
          <w:b/>
          <w:bCs/>
          <w:sz w:val="8"/>
          <w:szCs w:val="8"/>
        </w:rPr>
      </w:pPr>
    </w:p>
    <w:p w14:paraId="5E7BB46E" w14:textId="411362F6" w:rsidR="00070CF7" w:rsidRPr="00A8734D" w:rsidRDefault="003F3BF2" w:rsidP="009511DE">
      <w:pPr>
        <w:pStyle w:val="ListParagraph"/>
        <w:numPr>
          <w:ilvl w:val="0"/>
          <w:numId w:val="1"/>
        </w:numPr>
        <w:tabs>
          <w:tab w:val="left" w:pos="360"/>
        </w:tabs>
        <w:ind w:hanging="1260"/>
        <w:rPr>
          <w:b/>
          <w:bCs/>
          <w:sz w:val="24"/>
          <w:szCs w:val="24"/>
        </w:rPr>
      </w:pPr>
      <w:r w:rsidRPr="00A8734D">
        <w:rPr>
          <w:b/>
          <w:bCs/>
          <w:sz w:val="24"/>
          <w:szCs w:val="24"/>
        </w:rPr>
        <w:t>Call to Order</w:t>
      </w:r>
      <w:r w:rsidR="000E20D6">
        <w:rPr>
          <w:b/>
          <w:bCs/>
          <w:sz w:val="24"/>
          <w:szCs w:val="24"/>
        </w:rPr>
        <w:t>, Welcome Guests</w:t>
      </w:r>
      <w:r w:rsidRPr="00A8734D">
        <w:rPr>
          <w:b/>
          <w:bCs/>
          <w:sz w:val="24"/>
          <w:szCs w:val="24"/>
        </w:rPr>
        <w:t xml:space="preserve"> and Roll Call</w:t>
      </w:r>
      <w:r w:rsidR="00305CA6">
        <w:rPr>
          <w:b/>
          <w:bCs/>
          <w:sz w:val="24"/>
          <w:szCs w:val="24"/>
        </w:rPr>
        <w:t xml:space="preserve"> </w:t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975E1E">
        <w:rPr>
          <w:b/>
          <w:bCs/>
          <w:sz w:val="24"/>
          <w:szCs w:val="24"/>
        </w:rPr>
        <w:tab/>
      </w:r>
      <w:r w:rsidR="00051179">
        <w:rPr>
          <w:b/>
          <w:bCs/>
        </w:rPr>
        <w:t>Jane Weber</w:t>
      </w:r>
    </w:p>
    <w:p w14:paraId="4AC5BAC6" w14:textId="6A0266C4" w:rsidR="00070CF7" w:rsidRDefault="00070CF7">
      <w:pPr>
        <w:rPr>
          <w:bCs/>
          <w:sz w:val="8"/>
          <w:szCs w:val="8"/>
        </w:rPr>
      </w:pPr>
    </w:p>
    <w:p w14:paraId="716D461F" w14:textId="6E7D5104" w:rsidR="00626010" w:rsidRPr="00CC7D25" w:rsidRDefault="00626010" w:rsidP="006A71C4">
      <w:pPr>
        <w:pStyle w:val="ListParagraph"/>
        <w:numPr>
          <w:ilvl w:val="0"/>
          <w:numId w:val="9"/>
        </w:num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Disclosure of any Conflicts of Interest on this agenda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Pr="00626010">
        <w:rPr>
          <w:b/>
        </w:rPr>
        <w:t>Board Members</w:t>
      </w:r>
    </w:p>
    <w:p w14:paraId="589A02C2" w14:textId="77777777" w:rsidR="00CC7D25" w:rsidRPr="0035401F" w:rsidRDefault="00CC7D25" w:rsidP="00CC7D25">
      <w:pPr>
        <w:pStyle w:val="ListParagraph"/>
        <w:rPr>
          <w:bCs/>
          <w:sz w:val="24"/>
          <w:szCs w:val="24"/>
        </w:rPr>
      </w:pPr>
    </w:p>
    <w:p w14:paraId="2806E642" w14:textId="7BF56E42" w:rsidR="00C46FF7" w:rsidRPr="00C46FF7" w:rsidRDefault="00C46FF7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sz w:val="24"/>
          <w:szCs w:val="24"/>
        </w:rPr>
      </w:pPr>
      <w:r w:rsidRPr="00416F5E">
        <w:rPr>
          <w:b/>
          <w:bCs/>
          <w:sz w:val="24"/>
          <w:szCs w:val="24"/>
        </w:rPr>
        <w:t>Jerry Lehman resign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46FF7">
        <w:rPr>
          <w:b/>
          <w:bCs/>
        </w:rPr>
        <w:t>Board Members</w:t>
      </w:r>
      <w:r w:rsidR="00416F5E">
        <w:rPr>
          <w:b/>
          <w:bCs/>
        </w:rPr>
        <w:t xml:space="preserve">   </w:t>
      </w:r>
      <w:r w:rsidR="00A442D2">
        <w:rPr>
          <w:b/>
          <w:bCs/>
          <w:sz w:val="22"/>
          <w:szCs w:val="22"/>
        </w:rPr>
        <w:t>1</w:t>
      </w:r>
      <w:r w:rsidR="00416F5E" w:rsidRPr="00416F5E">
        <w:rPr>
          <w:b/>
          <w:bCs/>
          <w:sz w:val="22"/>
          <w:szCs w:val="22"/>
        </w:rPr>
        <w:t xml:space="preserve"> minute</w:t>
      </w:r>
    </w:p>
    <w:p w14:paraId="17B2AEED" w14:textId="15DF0671" w:rsidR="00EE5DC3" w:rsidRDefault="00BB7ABD" w:rsidP="00C46FF7">
      <w:pPr>
        <w:pStyle w:val="ListParagraph"/>
        <w:widowControl/>
        <w:autoSpaceDE/>
        <w:autoSpaceDN/>
        <w:adjustRightInd/>
        <w:spacing w:line="262" w:lineRule="auto"/>
        <w:ind w:left="360"/>
        <w:rPr>
          <w:b/>
          <w:bCs/>
          <w:sz w:val="24"/>
          <w:szCs w:val="24"/>
        </w:rPr>
      </w:pPr>
      <w:r w:rsidRPr="00C46FF7">
        <w:rPr>
          <w:sz w:val="24"/>
          <w:szCs w:val="24"/>
          <w:u w:val="single"/>
        </w:rPr>
        <w:t>Decision</w:t>
      </w:r>
      <w:r>
        <w:rPr>
          <w:b/>
          <w:bCs/>
          <w:sz w:val="24"/>
          <w:szCs w:val="24"/>
        </w:rPr>
        <w:t xml:space="preserve">: </w:t>
      </w:r>
      <w:r w:rsidR="00EE5DC3" w:rsidRPr="00C46FF7">
        <w:rPr>
          <w:sz w:val="24"/>
          <w:szCs w:val="24"/>
        </w:rPr>
        <w:t>Acceptance of Jerry Lehman’s resignation from the BSCNHA board of directors.</w:t>
      </w:r>
    </w:p>
    <w:p w14:paraId="4540D5E8" w14:textId="77777777" w:rsidR="00EE5DC3" w:rsidRDefault="00EE5DC3" w:rsidP="00EE5DC3">
      <w:pPr>
        <w:pStyle w:val="ListParagraph"/>
        <w:widowControl/>
        <w:autoSpaceDE/>
        <w:autoSpaceDN/>
        <w:adjustRightInd/>
        <w:spacing w:line="262" w:lineRule="auto"/>
        <w:ind w:left="360"/>
        <w:rPr>
          <w:b/>
          <w:bCs/>
          <w:sz w:val="24"/>
          <w:szCs w:val="24"/>
        </w:rPr>
      </w:pPr>
    </w:p>
    <w:p w14:paraId="35935B7F" w14:textId="3BA4C219" w:rsidR="00C46FF7" w:rsidRPr="00416F5E" w:rsidRDefault="00C46FF7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bCs/>
          <w:sz w:val="22"/>
          <w:szCs w:val="22"/>
        </w:rPr>
      </w:pPr>
      <w:r w:rsidRPr="00416F5E">
        <w:rPr>
          <w:b/>
          <w:bCs/>
          <w:sz w:val="24"/>
          <w:szCs w:val="24"/>
        </w:rPr>
        <w:t>BSCNHA Bank Accou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46FF7">
        <w:rPr>
          <w:b/>
          <w:bCs/>
        </w:rPr>
        <w:t>Jane Weber</w:t>
      </w:r>
      <w:r w:rsidR="00416F5E">
        <w:rPr>
          <w:b/>
          <w:bCs/>
        </w:rPr>
        <w:tab/>
        <w:t xml:space="preserve">  </w:t>
      </w:r>
      <w:r w:rsidR="00416F5E" w:rsidRPr="00416F5E">
        <w:rPr>
          <w:b/>
          <w:bCs/>
          <w:sz w:val="22"/>
          <w:szCs w:val="22"/>
        </w:rPr>
        <w:t>5 minutes</w:t>
      </w:r>
    </w:p>
    <w:p w14:paraId="626136D8" w14:textId="37FB0FA1" w:rsidR="00EE5DC3" w:rsidRPr="00C46FF7" w:rsidRDefault="00EE5DC3" w:rsidP="00C46FF7">
      <w:pPr>
        <w:pStyle w:val="ListParagraph"/>
        <w:widowControl/>
        <w:autoSpaceDE/>
        <w:autoSpaceDN/>
        <w:adjustRightInd/>
        <w:spacing w:line="262" w:lineRule="auto"/>
        <w:ind w:left="360"/>
        <w:rPr>
          <w:sz w:val="24"/>
          <w:szCs w:val="24"/>
        </w:rPr>
      </w:pPr>
      <w:r w:rsidRPr="00C46FF7">
        <w:rPr>
          <w:sz w:val="24"/>
          <w:szCs w:val="24"/>
          <w:u w:val="single"/>
        </w:rPr>
        <w:t>Decision</w:t>
      </w:r>
      <w:r w:rsidRPr="00C46FF7">
        <w:rPr>
          <w:sz w:val="24"/>
          <w:szCs w:val="24"/>
        </w:rPr>
        <w:t xml:space="preserve">: Approval of Pam Guschausky’s appointment as BSCNHA treasurer effective immediately and </w:t>
      </w:r>
      <w:r w:rsidR="00C46FF7" w:rsidRPr="00C46FF7">
        <w:rPr>
          <w:sz w:val="24"/>
          <w:szCs w:val="24"/>
        </w:rPr>
        <w:t>authorizing her as the official signatory on the BSCNHA bank account so she can</w:t>
      </w:r>
      <w:r w:rsidRPr="00C46FF7">
        <w:rPr>
          <w:sz w:val="24"/>
          <w:szCs w:val="24"/>
        </w:rPr>
        <w:t xml:space="preserve"> deposit funds and write checks on behalf of the organization.</w:t>
      </w:r>
    </w:p>
    <w:p w14:paraId="4681DE53" w14:textId="77777777" w:rsidR="00EE5DC3" w:rsidRPr="00EE5DC3" w:rsidRDefault="00EE5DC3" w:rsidP="00EE5DC3">
      <w:pPr>
        <w:pStyle w:val="ListParagraph"/>
        <w:rPr>
          <w:b/>
          <w:bCs/>
          <w:sz w:val="24"/>
          <w:szCs w:val="24"/>
        </w:rPr>
      </w:pPr>
    </w:p>
    <w:p w14:paraId="23C0C04B" w14:textId="514683B7" w:rsidR="0076460F" w:rsidRPr="00A442D2" w:rsidRDefault="00C46FF7" w:rsidP="00CC7D25">
      <w:pPr>
        <w:pStyle w:val="ListParagraph"/>
        <w:widowControl/>
        <w:numPr>
          <w:ilvl w:val="0"/>
          <w:numId w:val="1"/>
        </w:numPr>
        <w:autoSpaceDE/>
        <w:autoSpaceDN/>
        <w:adjustRightInd/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Projects Committee Report</w:t>
      </w:r>
      <w:r>
        <w:rPr>
          <w:b/>
          <w:bCs/>
          <w:sz w:val="24"/>
          <w:szCs w:val="24"/>
        </w:rPr>
        <w:tab/>
      </w:r>
      <w:r w:rsidR="00DD779D" w:rsidRPr="00BB7ABD">
        <w:rPr>
          <w:b/>
          <w:bCs/>
          <w:sz w:val="24"/>
          <w:szCs w:val="24"/>
        </w:rPr>
        <w:tab/>
      </w:r>
      <w:r w:rsidR="00DD779D" w:rsidRPr="00BB7ABD">
        <w:rPr>
          <w:b/>
          <w:bCs/>
          <w:sz w:val="24"/>
          <w:szCs w:val="24"/>
        </w:rPr>
        <w:tab/>
      </w:r>
      <w:r w:rsidR="00DD779D" w:rsidRPr="00BB7ABD">
        <w:rPr>
          <w:b/>
          <w:bCs/>
          <w:sz w:val="24"/>
          <w:szCs w:val="24"/>
        </w:rPr>
        <w:tab/>
      </w:r>
      <w:r w:rsidR="00DD779D" w:rsidRPr="00BB7ABD">
        <w:rPr>
          <w:b/>
          <w:bCs/>
          <w:sz w:val="24"/>
          <w:szCs w:val="24"/>
        </w:rPr>
        <w:tab/>
      </w:r>
      <w:r w:rsidR="0086256A" w:rsidRPr="00BB7ABD">
        <w:rPr>
          <w:b/>
          <w:bCs/>
          <w:sz w:val="24"/>
          <w:szCs w:val="24"/>
        </w:rPr>
        <w:tab/>
      </w:r>
      <w:r w:rsidR="00DD779D" w:rsidRPr="00BB7ABD">
        <w:rPr>
          <w:b/>
          <w:bCs/>
          <w:sz w:val="24"/>
          <w:szCs w:val="24"/>
        </w:rPr>
        <w:tab/>
      </w:r>
      <w:r w:rsidRPr="00C46FF7">
        <w:rPr>
          <w:b/>
          <w:bCs/>
        </w:rPr>
        <w:t>Jane Weber</w:t>
      </w:r>
      <w:r>
        <w:rPr>
          <w:b/>
          <w:bCs/>
          <w:sz w:val="24"/>
          <w:szCs w:val="24"/>
        </w:rPr>
        <w:tab/>
      </w:r>
      <w:r w:rsidR="00416F5E">
        <w:rPr>
          <w:b/>
          <w:bCs/>
          <w:sz w:val="24"/>
          <w:szCs w:val="24"/>
        </w:rPr>
        <w:t xml:space="preserve">  </w:t>
      </w:r>
      <w:r w:rsidR="00A442D2" w:rsidRPr="00A442D2">
        <w:rPr>
          <w:b/>
          <w:bCs/>
          <w:sz w:val="22"/>
          <w:szCs w:val="22"/>
        </w:rPr>
        <w:t>5</w:t>
      </w:r>
      <w:r w:rsidR="00DD779D" w:rsidRPr="00A442D2">
        <w:rPr>
          <w:b/>
          <w:bCs/>
          <w:sz w:val="22"/>
          <w:szCs w:val="22"/>
        </w:rPr>
        <w:t xml:space="preserve"> minutes</w:t>
      </w:r>
    </w:p>
    <w:p w14:paraId="237747A9" w14:textId="55A54787" w:rsidR="00416F5E" w:rsidRPr="00416F5E" w:rsidRDefault="00416F5E" w:rsidP="00416F5E">
      <w:pPr>
        <w:pStyle w:val="ListParagraph"/>
        <w:widowControl/>
        <w:autoSpaceDE/>
        <w:autoSpaceDN/>
        <w:adjustRightInd/>
        <w:spacing w:line="262" w:lineRule="auto"/>
        <w:ind w:left="360"/>
        <w:rPr>
          <w:sz w:val="24"/>
          <w:szCs w:val="24"/>
        </w:rPr>
      </w:pPr>
      <w:r w:rsidRPr="006E4843">
        <w:rPr>
          <w:sz w:val="24"/>
          <w:szCs w:val="24"/>
          <w:u w:val="single"/>
        </w:rPr>
        <w:t>Information</w:t>
      </w:r>
      <w:r w:rsidRPr="006E4843">
        <w:rPr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Pr="00416F5E">
        <w:rPr>
          <w:sz w:val="24"/>
          <w:szCs w:val="24"/>
        </w:rPr>
        <w:t xml:space="preserve">Approval of five Partner Project Fund grants </w:t>
      </w:r>
    </w:p>
    <w:p w14:paraId="40B5D7F1" w14:textId="7CDD6193" w:rsidR="00416F5E" w:rsidRPr="00416F5E" w:rsidRDefault="00416F5E" w:rsidP="00416F5E">
      <w:pPr>
        <w:pStyle w:val="ListParagraph"/>
        <w:widowControl/>
        <w:numPr>
          <w:ilvl w:val="0"/>
          <w:numId w:val="43"/>
        </w:numPr>
        <w:autoSpaceDE/>
        <w:autoSpaceDN/>
        <w:adjustRightInd/>
        <w:spacing w:line="262" w:lineRule="auto"/>
        <w:rPr>
          <w:sz w:val="24"/>
          <w:szCs w:val="24"/>
        </w:rPr>
      </w:pPr>
      <w:r w:rsidRPr="00416F5E">
        <w:rPr>
          <w:sz w:val="24"/>
          <w:szCs w:val="24"/>
        </w:rPr>
        <w:t>Neihart fire bell tower</w:t>
      </w:r>
    </w:p>
    <w:p w14:paraId="04ABCC38" w14:textId="53F54E58" w:rsidR="00416F5E" w:rsidRPr="00416F5E" w:rsidRDefault="00416F5E" w:rsidP="00416F5E">
      <w:pPr>
        <w:pStyle w:val="ListParagraph"/>
        <w:widowControl/>
        <w:numPr>
          <w:ilvl w:val="0"/>
          <w:numId w:val="43"/>
        </w:numPr>
        <w:autoSpaceDE/>
        <w:autoSpaceDN/>
        <w:adjustRightInd/>
        <w:spacing w:line="262" w:lineRule="auto"/>
        <w:rPr>
          <w:sz w:val="24"/>
          <w:szCs w:val="24"/>
        </w:rPr>
      </w:pPr>
      <w:r w:rsidRPr="00416F5E">
        <w:rPr>
          <w:sz w:val="24"/>
          <w:szCs w:val="24"/>
        </w:rPr>
        <w:t>Fort Benton Episcopal Church stained glass window demonstration and brochure</w:t>
      </w:r>
    </w:p>
    <w:p w14:paraId="499FD398" w14:textId="04CB6F3F" w:rsidR="00416F5E" w:rsidRPr="00416F5E" w:rsidRDefault="00416F5E" w:rsidP="00416F5E">
      <w:pPr>
        <w:pStyle w:val="ListParagraph"/>
        <w:widowControl/>
        <w:numPr>
          <w:ilvl w:val="0"/>
          <w:numId w:val="43"/>
        </w:numPr>
        <w:autoSpaceDE/>
        <w:autoSpaceDN/>
        <w:adjustRightInd/>
        <w:spacing w:line="262" w:lineRule="auto"/>
        <w:rPr>
          <w:sz w:val="24"/>
          <w:szCs w:val="24"/>
        </w:rPr>
      </w:pPr>
      <w:r w:rsidRPr="00416F5E">
        <w:rPr>
          <w:sz w:val="24"/>
          <w:szCs w:val="24"/>
        </w:rPr>
        <w:t>Fort Benton Mandan Keelboat Restoration</w:t>
      </w:r>
    </w:p>
    <w:p w14:paraId="4F3DC751" w14:textId="0B777F3C" w:rsidR="00416F5E" w:rsidRPr="00416F5E" w:rsidRDefault="00416F5E" w:rsidP="00416F5E">
      <w:pPr>
        <w:pStyle w:val="ListParagraph"/>
        <w:widowControl/>
        <w:numPr>
          <w:ilvl w:val="0"/>
          <w:numId w:val="43"/>
        </w:numPr>
        <w:autoSpaceDE/>
        <w:autoSpaceDN/>
        <w:adjustRightInd/>
        <w:spacing w:line="262" w:lineRule="auto"/>
        <w:rPr>
          <w:sz w:val="24"/>
          <w:szCs w:val="24"/>
        </w:rPr>
      </w:pPr>
      <w:r w:rsidRPr="00416F5E">
        <w:rPr>
          <w:sz w:val="24"/>
          <w:szCs w:val="24"/>
        </w:rPr>
        <w:t>Great Falls BID ArtsFest mural</w:t>
      </w:r>
    </w:p>
    <w:p w14:paraId="4229C18A" w14:textId="0258CEE2" w:rsidR="00416F5E" w:rsidRPr="00416F5E" w:rsidRDefault="00416F5E" w:rsidP="00416F5E">
      <w:pPr>
        <w:pStyle w:val="ListParagraph"/>
        <w:widowControl/>
        <w:numPr>
          <w:ilvl w:val="0"/>
          <w:numId w:val="43"/>
        </w:numPr>
        <w:autoSpaceDE/>
        <w:autoSpaceDN/>
        <w:adjustRightInd/>
        <w:spacing w:line="262" w:lineRule="auto"/>
        <w:rPr>
          <w:sz w:val="24"/>
          <w:szCs w:val="24"/>
        </w:rPr>
      </w:pPr>
      <w:r w:rsidRPr="00416F5E">
        <w:rPr>
          <w:sz w:val="24"/>
          <w:szCs w:val="24"/>
        </w:rPr>
        <w:t>Little Shell Powwow Presentation by Tribal Elder</w:t>
      </w:r>
    </w:p>
    <w:p w14:paraId="25CDCA02" w14:textId="77777777" w:rsidR="00344F48" w:rsidRPr="00344F48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6"/>
          <w:szCs w:val="6"/>
        </w:rPr>
      </w:pPr>
    </w:p>
    <w:p w14:paraId="4747C33D" w14:textId="77777777" w:rsidR="00344F48" w:rsidRPr="00CC7D25" w:rsidRDefault="00344F48" w:rsidP="00CC7D25">
      <w:pPr>
        <w:pStyle w:val="ListParagraph"/>
        <w:spacing w:line="262" w:lineRule="auto"/>
        <w:ind w:left="360"/>
        <w:rPr>
          <w:b/>
          <w:bCs/>
          <w:color w:val="FF0000"/>
          <w:sz w:val="16"/>
          <w:szCs w:val="16"/>
        </w:rPr>
      </w:pPr>
    </w:p>
    <w:p w14:paraId="55D89CF2" w14:textId="4D8C7563" w:rsidR="006E4843" w:rsidRDefault="006E4843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>Status of BSCNHA Proces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6E4843">
        <w:rPr>
          <w:b/>
          <w:bCs/>
        </w:rPr>
        <w:t>Jane Weber</w:t>
      </w:r>
      <w:r>
        <w:rPr>
          <w:b/>
          <w:bCs/>
          <w:sz w:val="24"/>
          <w:szCs w:val="24"/>
        </w:rPr>
        <w:tab/>
      </w:r>
      <w:r w:rsidRPr="006E4843">
        <w:rPr>
          <w:b/>
          <w:bCs/>
          <w:sz w:val="22"/>
          <w:szCs w:val="22"/>
        </w:rPr>
        <w:t>5 minutes</w:t>
      </w:r>
    </w:p>
    <w:p w14:paraId="20803AB2" w14:textId="77777777" w:rsidR="0076245D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</w:p>
    <w:p w14:paraId="5EEEF3FC" w14:textId="3EB54129" w:rsidR="0076245D" w:rsidRPr="0076245D" w:rsidRDefault="0076245D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>
        <w:rPr>
          <w:b/>
          <w:bCs/>
          <w:sz w:val="24"/>
          <w:szCs w:val="24"/>
        </w:rPr>
        <w:t xml:space="preserve">Little Shell Powwow </w:t>
      </w:r>
    </w:p>
    <w:p w14:paraId="2B3934D0" w14:textId="133449F6" w:rsidR="0076245D" w:rsidRPr="006E4843" w:rsidRDefault="0076245D" w:rsidP="0076245D">
      <w:pPr>
        <w:pStyle w:val="ListParagraph"/>
        <w:tabs>
          <w:tab w:val="left" w:pos="360"/>
        </w:tabs>
        <w:spacing w:line="262" w:lineRule="auto"/>
        <w:ind w:left="360"/>
        <w:rPr>
          <w:b/>
          <w:bCs/>
          <w:sz w:val="22"/>
          <w:szCs w:val="22"/>
        </w:rPr>
      </w:pPr>
      <w:r w:rsidRPr="0076245D">
        <w:rPr>
          <w:sz w:val="24"/>
          <w:szCs w:val="24"/>
          <w:u w:val="single"/>
        </w:rPr>
        <w:t>Action Item</w:t>
      </w:r>
      <w:r w:rsidRPr="0076245D">
        <w:rPr>
          <w:sz w:val="24"/>
          <w:szCs w:val="24"/>
        </w:rPr>
        <w:t>: for August 27-28 Little Shell Powwow in Centene Stadium</w:t>
      </w:r>
      <w:r>
        <w:rPr>
          <w:b/>
          <w:bCs/>
          <w:sz w:val="24"/>
          <w:szCs w:val="24"/>
        </w:rPr>
        <w:tab/>
      </w:r>
      <w:r w:rsidRPr="0076245D">
        <w:rPr>
          <w:b/>
          <w:bCs/>
        </w:rPr>
        <w:t>Jane Weber</w:t>
      </w:r>
      <w:r>
        <w:rPr>
          <w:b/>
          <w:bCs/>
          <w:sz w:val="24"/>
          <w:szCs w:val="24"/>
        </w:rPr>
        <w:tab/>
      </w:r>
      <w:r w:rsidRPr="0076245D">
        <w:rPr>
          <w:b/>
          <w:bCs/>
          <w:sz w:val="22"/>
          <w:szCs w:val="22"/>
        </w:rPr>
        <w:t>5 minutes</w:t>
      </w:r>
    </w:p>
    <w:p w14:paraId="528D58A0" w14:textId="77777777" w:rsidR="00A442D2" w:rsidRDefault="00432416" w:rsidP="006E4843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  <w:r w:rsidRPr="00432416">
        <w:rPr>
          <w:sz w:val="24"/>
          <w:szCs w:val="24"/>
        </w:rPr>
        <w:t xml:space="preserve">Committed: </w:t>
      </w:r>
      <w:r>
        <w:rPr>
          <w:sz w:val="24"/>
          <w:szCs w:val="24"/>
        </w:rPr>
        <w:t xml:space="preserve">Pam, </w:t>
      </w:r>
      <w:r w:rsidRPr="00432416">
        <w:rPr>
          <w:sz w:val="24"/>
          <w:szCs w:val="24"/>
        </w:rPr>
        <w:t>Mark, Gayle, Jane, Ken</w:t>
      </w:r>
      <w:r>
        <w:rPr>
          <w:sz w:val="24"/>
          <w:szCs w:val="24"/>
        </w:rPr>
        <w:t xml:space="preserve"> have offered so far</w:t>
      </w:r>
      <w:r w:rsidR="00A442D2">
        <w:rPr>
          <w:sz w:val="24"/>
          <w:szCs w:val="24"/>
        </w:rPr>
        <w:t>. Need two people</w:t>
      </w:r>
    </w:p>
    <w:p w14:paraId="7E9EAAFC" w14:textId="36D044EE" w:rsidR="006E4843" w:rsidRDefault="00A442D2" w:rsidP="006E4843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for each shift. Schedule to be provided at this meeting for signups. </w:t>
      </w:r>
      <w:r w:rsidR="00432416" w:rsidRPr="00432416">
        <w:rPr>
          <w:sz w:val="24"/>
          <w:szCs w:val="24"/>
        </w:rPr>
        <w:t xml:space="preserve"> </w:t>
      </w:r>
    </w:p>
    <w:p w14:paraId="2C0D5E85" w14:textId="77777777" w:rsidR="00432416" w:rsidRPr="00432416" w:rsidRDefault="00432416" w:rsidP="006E4843">
      <w:pPr>
        <w:pStyle w:val="ListParagraph"/>
        <w:tabs>
          <w:tab w:val="left" w:pos="360"/>
        </w:tabs>
        <w:spacing w:line="262" w:lineRule="auto"/>
        <w:ind w:left="360"/>
        <w:rPr>
          <w:sz w:val="24"/>
          <w:szCs w:val="24"/>
        </w:rPr>
      </w:pPr>
    </w:p>
    <w:p w14:paraId="3A6EF609" w14:textId="272BC95C" w:rsidR="005301B2" w:rsidRPr="00BB7ABD" w:rsidRDefault="005301B2" w:rsidP="00CC7D25">
      <w:pPr>
        <w:pStyle w:val="ListParagraph"/>
        <w:numPr>
          <w:ilvl w:val="0"/>
          <w:numId w:val="1"/>
        </w:numPr>
        <w:tabs>
          <w:tab w:val="left" w:pos="360"/>
        </w:tabs>
        <w:spacing w:line="262" w:lineRule="auto"/>
        <w:ind w:left="360"/>
        <w:rPr>
          <w:b/>
          <w:bCs/>
          <w:sz w:val="24"/>
          <w:szCs w:val="24"/>
        </w:rPr>
      </w:pPr>
      <w:r w:rsidRPr="00BB7ABD">
        <w:rPr>
          <w:b/>
          <w:bCs/>
          <w:sz w:val="24"/>
          <w:szCs w:val="24"/>
        </w:rPr>
        <w:t>Motion to Adjourn</w:t>
      </w:r>
    </w:p>
    <w:p w14:paraId="03F37412" w14:textId="798D1C93" w:rsidR="00021756" w:rsidRPr="00CC7D25" w:rsidRDefault="00021756" w:rsidP="00CC7D25">
      <w:pPr>
        <w:tabs>
          <w:tab w:val="left" w:pos="360"/>
        </w:tabs>
        <w:spacing w:line="262" w:lineRule="auto"/>
        <w:ind w:left="720"/>
        <w:rPr>
          <w:sz w:val="24"/>
          <w:szCs w:val="24"/>
        </w:rPr>
      </w:pPr>
      <w:r w:rsidRPr="00CC7D25">
        <w:rPr>
          <w:sz w:val="24"/>
          <w:szCs w:val="24"/>
        </w:rPr>
        <w:t xml:space="preserve">Next meeting is </w:t>
      </w:r>
      <w:r w:rsidR="00655799" w:rsidRPr="00CC7D25">
        <w:rPr>
          <w:sz w:val="24"/>
          <w:szCs w:val="24"/>
        </w:rPr>
        <w:t xml:space="preserve">Monday, </w:t>
      </w:r>
      <w:r w:rsidR="00416F5E">
        <w:rPr>
          <w:sz w:val="24"/>
          <w:szCs w:val="24"/>
        </w:rPr>
        <w:t>August</w:t>
      </w:r>
      <w:r w:rsidRPr="00CC7D25">
        <w:rPr>
          <w:sz w:val="24"/>
          <w:szCs w:val="24"/>
        </w:rPr>
        <w:t xml:space="preserve"> </w:t>
      </w:r>
      <w:r w:rsidR="0076245D">
        <w:rPr>
          <w:sz w:val="24"/>
          <w:szCs w:val="24"/>
        </w:rPr>
        <w:t>22</w:t>
      </w:r>
      <w:r w:rsidR="0076245D" w:rsidRPr="0076245D">
        <w:rPr>
          <w:sz w:val="24"/>
          <w:szCs w:val="24"/>
          <w:vertAlign w:val="superscript"/>
        </w:rPr>
        <w:t>nd</w:t>
      </w:r>
      <w:r w:rsidR="0076245D">
        <w:rPr>
          <w:sz w:val="24"/>
          <w:szCs w:val="24"/>
        </w:rPr>
        <w:t xml:space="preserve"> </w:t>
      </w:r>
      <w:r w:rsidRPr="00CC7D25">
        <w:rPr>
          <w:sz w:val="24"/>
          <w:szCs w:val="24"/>
        </w:rPr>
        <w:t>at 4:00 p.m.</w:t>
      </w:r>
    </w:p>
    <w:sectPr w:rsidR="00021756" w:rsidRPr="00CC7D25" w:rsidSect="00416F5E">
      <w:footerReference w:type="default" r:id="rId9"/>
      <w:type w:val="continuous"/>
      <w:pgSz w:w="12240" w:h="15840"/>
      <w:pgMar w:top="270" w:right="720" w:bottom="450" w:left="900" w:header="180" w:footer="3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7F442" w14:textId="77777777" w:rsidR="00B73D1B" w:rsidRDefault="00B73D1B">
      <w:r>
        <w:separator/>
      </w:r>
    </w:p>
  </w:endnote>
  <w:endnote w:type="continuationSeparator" w:id="0">
    <w:p w14:paraId="78876F06" w14:textId="77777777" w:rsidR="00B73D1B" w:rsidRDefault="00B73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F39A" w14:textId="6FF5DD37" w:rsidR="00F9564B" w:rsidRPr="00054BD2" w:rsidRDefault="00CC7D25" w:rsidP="00054BD2">
    <w:pPr>
      <w:rPr>
        <w:bCs/>
        <w:sz w:val="16"/>
        <w:szCs w:val="16"/>
      </w:rPr>
    </w:pPr>
    <w:r>
      <w:rPr>
        <w:bCs/>
        <w:sz w:val="13"/>
        <w:szCs w:val="13"/>
      </w:rPr>
      <w:fldChar w:fldCharType="begin"/>
    </w:r>
    <w:r>
      <w:rPr>
        <w:bCs/>
        <w:sz w:val="13"/>
        <w:szCs w:val="13"/>
      </w:rPr>
      <w:instrText xml:space="preserve"> FILENAME  \p  \* MERGEFORMAT </w:instrText>
    </w:r>
    <w:r>
      <w:rPr>
        <w:bCs/>
        <w:sz w:val="13"/>
        <w:szCs w:val="13"/>
      </w:rPr>
      <w:fldChar w:fldCharType="separate"/>
    </w:r>
    <w:r>
      <w:rPr>
        <w:bCs/>
        <w:noProof/>
        <w:sz w:val="13"/>
        <w:szCs w:val="13"/>
      </w:rPr>
      <w:t>C:\JaneWeberDocs\National_Heritage_Area\Agendas_2022\Agenda_Package_NHA_2022_0518_SPECIAL_BOARD MEETING\Agenda_NHA_SPECIAL_BOARD_MEETING_2022_0518.docx</w:t>
    </w:r>
    <w:r>
      <w:rPr>
        <w:bCs/>
        <w:sz w:val="13"/>
        <w:szCs w:val="13"/>
      </w:rPr>
      <w:fldChar w:fldCharType="end"/>
    </w:r>
    <w:r w:rsidR="0013185D">
      <w:rPr>
        <w:bCs/>
        <w:sz w:val="13"/>
        <w:szCs w:val="13"/>
      </w:rPr>
      <w:tab/>
    </w:r>
    <w:r w:rsidR="0013185D">
      <w:rPr>
        <w:bCs/>
        <w:sz w:val="13"/>
        <w:szCs w:val="13"/>
      </w:rPr>
      <w:tab/>
    </w:r>
    <w:r w:rsidR="0013185D">
      <w:rPr>
        <w:bCs/>
        <w:sz w:val="13"/>
        <w:szCs w:val="13"/>
      </w:rPr>
      <w:tab/>
    </w:r>
    <w:r w:rsidR="0086256A">
      <w:rPr>
        <w:bCs/>
        <w:sz w:val="13"/>
        <w:szCs w:val="13"/>
      </w:rPr>
      <w:t xml:space="preserve"> </w:t>
    </w:r>
    <w:r w:rsidR="00264FD2">
      <w:rPr>
        <w:bCs/>
        <w:sz w:val="13"/>
        <w:szCs w:val="13"/>
      </w:rPr>
      <w:tab/>
    </w:r>
    <w:r>
      <w:rPr>
        <w:bCs/>
        <w:sz w:val="13"/>
        <w:szCs w:val="13"/>
      </w:rPr>
      <w:tab/>
    </w:r>
    <w:r>
      <w:rPr>
        <w:bCs/>
        <w:sz w:val="13"/>
        <w:szCs w:val="13"/>
      </w:rPr>
      <w:tab/>
    </w:r>
    <w:r>
      <w:rPr>
        <w:bCs/>
        <w:sz w:val="13"/>
        <w:szCs w:val="13"/>
      </w:rPr>
      <w:tab/>
    </w:r>
    <w:r>
      <w:rPr>
        <w:bCs/>
        <w:sz w:val="13"/>
        <w:szCs w:val="13"/>
      </w:rPr>
      <w:tab/>
    </w:r>
    <w:r w:rsidR="00054BD2" w:rsidRPr="00054BD2">
      <w:rPr>
        <w:bCs/>
        <w:sz w:val="16"/>
        <w:szCs w:val="16"/>
      </w:rPr>
      <w:t xml:space="preserve">Page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PAGE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1</w:t>
    </w:r>
    <w:r w:rsidR="00054BD2" w:rsidRPr="00054BD2">
      <w:rPr>
        <w:bCs/>
        <w:sz w:val="16"/>
        <w:szCs w:val="16"/>
      </w:rPr>
      <w:fldChar w:fldCharType="end"/>
    </w:r>
    <w:r w:rsidR="00054BD2" w:rsidRPr="00054BD2">
      <w:rPr>
        <w:bCs/>
        <w:sz w:val="16"/>
        <w:szCs w:val="16"/>
      </w:rPr>
      <w:t xml:space="preserve"> of </w:t>
    </w:r>
    <w:r w:rsidR="00054BD2" w:rsidRPr="00054BD2">
      <w:rPr>
        <w:bCs/>
        <w:sz w:val="16"/>
        <w:szCs w:val="16"/>
      </w:rPr>
      <w:fldChar w:fldCharType="begin"/>
    </w:r>
    <w:r w:rsidR="00054BD2" w:rsidRPr="00054BD2">
      <w:rPr>
        <w:bCs/>
        <w:sz w:val="16"/>
        <w:szCs w:val="16"/>
      </w:rPr>
      <w:instrText xml:space="preserve"> NUMPAGES  \* Arabic  \* MERGEFORMAT </w:instrText>
    </w:r>
    <w:r w:rsidR="00054BD2" w:rsidRPr="00054BD2">
      <w:rPr>
        <w:bCs/>
        <w:sz w:val="16"/>
        <w:szCs w:val="16"/>
      </w:rPr>
      <w:fldChar w:fldCharType="separate"/>
    </w:r>
    <w:r w:rsidR="00687358">
      <w:rPr>
        <w:bCs/>
        <w:noProof/>
        <w:sz w:val="16"/>
        <w:szCs w:val="16"/>
      </w:rPr>
      <w:t>2</w:t>
    </w:r>
    <w:r w:rsidR="00054BD2" w:rsidRPr="00054BD2"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5ECE8" w14:textId="77777777" w:rsidR="00B73D1B" w:rsidRDefault="00B73D1B">
      <w:r>
        <w:separator/>
      </w:r>
    </w:p>
  </w:footnote>
  <w:footnote w:type="continuationSeparator" w:id="0">
    <w:p w14:paraId="1DE97B1A" w14:textId="77777777" w:rsidR="00B73D1B" w:rsidRDefault="00B73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02F6"/>
    <w:multiLevelType w:val="hybridMultilevel"/>
    <w:tmpl w:val="A2D44160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817CC"/>
    <w:multiLevelType w:val="hybridMultilevel"/>
    <w:tmpl w:val="6BEE2844"/>
    <w:lvl w:ilvl="0" w:tplc="ACD621A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D1BD9"/>
    <w:multiLevelType w:val="hybridMultilevel"/>
    <w:tmpl w:val="1C92941A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01326"/>
    <w:multiLevelType w:val="multilevel"/>
    <w:tmpl w:val="CE506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BF2850"/>
    <w:multiLevelType w:val="hybridMultilevel"/>
    <w:tmpl w:val="94F61500"/>
    <w:lvl w:ilvl="0" w:tplc="04090017">
      <w:start w:val="1"/>
      <w:numFmt w:val="lowerLetter"/>
      <w:lvlText w:val="%1)"/>
      <w:lvlJc w:val="left"/>
      <w:pPr>
        <w:ind w:left="1170" w:hanging="360"/>
      </w:pPr>
      <w:rPr>
        <w:rFonts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0F584C37"/>
    <w:multiLevelType w:val="hybridMultilevel"/>
    <w:tmpl w:val="38EE4E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0107A86"/>
    <w:multiLevelType w:val="hybridMultilevel"/>
    <w:tmpl w:val="93189F86"/>
    <w:lvl w:ilvl="0" w:tplc="6C14DC5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A553D"/>
    <w:multiLevelType w:val="hybridMultilevel"/>
    <w:tmpl w:val="DF36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F1A3A"/>
    <w:multiLevelType w:val="hybridMultilevel"/>
    <w:tmpl w:val="5B74E452"/>
    <w:lvl w:ilvl="0" w:tplc="04090017">
      <w:start w:val="1"/>
      <w:numFmt w:val="lowerLetter"/>
      <w:lvlText w:val="%1)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16B55D7E"/>
    <w:multiLevelType w:val="hybridMultilevel"/>
    <w:tmpl w:val="0A70EA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7632A3"/>
    <w:multiLevelType w:val="hybridMultilevel"/>
    <w:tmpl w:val="C2E20420"/>
    <w:lvl w:ilvl="0" w:tplc="04090017">
      <w:start w:val="1"/>
      <w:numFmt w:val="lowerLetter"/>
      <w:lvlText w:val="%1)"/>
      <w:lvlJc w:val="left"/>
      <w:pPr>
        <w:ind w:left="1104" w:hanging="360"/>
      </w:p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1" w15:restartNumberingAfterBreak="0">
    <w:nsid w:val="1FB8166B"/>
    <w:multiLevelType w:val="hybridMultilevel"/>
    <w:tmpl w:val="6E1C8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172917"/>
    <w:multiLevelType w:val="hybridMultilevel"/>
    <w:tmpl w:val="15629F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8E92B02"/>
    <w:multiLevelType w:val="hybridMultilevel"/>
    <w:tmpl w:val="61EE84D0"/>
    <w:lvl w:ilvl="0" w:tplc="3304A938">
      <w:start w:val="1"/>
      <w:numFmt w:val="bullet"/>
      <w:lvlText w:val="-"/>
      <w:lvlJc w:val="left"/>
      <w:pPr>
        <w:ind w:left="108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AD27833"/>
    <w:multiLevelType w:val="hybridMultilevel"/>
    <w:tmpl w:val="0C94DB0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FF169382">
      <w:start w:val="1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BA167D6"/>
    <w:multiLevelType w:val="hybridMultilevel"/>
    <w:tmpl w:val="96C0A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0613DFA"/>
    <w:multiLevelType w:val="hybridMultilevel"/>
    <w:tmpl w:val="D616C6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34DA4679"/>
    <w:multiLevelType w:val="hybridMultilevel"/>
    <w:tmpl w:val="AB94EDF2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5A07535"/>
    <w:multiLevelType w:val="hybridMultilevel"/>
    <w:tmpl w:val="95E05E16"/>
    <w:lvl w:ilvl="0" w:tplc="3304A938">
      <w:start w:val="1"/>
      <w:numFmt w:val="bullet"/>
      <w:lvlText w:val="-"/>
      <w:lvlJc w:val="left"/>
      <w:pPr>
        <w:ind w:left="144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8D69BE"/>
    <w:multiLevelType w:val="hybridMultilevel"/>
    <w:tmpl w:val="91BE8A04"/>
    <w:lvl w:ilvl="0" w:tplc="2912E9D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7C3226"/>
    <w:multiLevelType w:val="hybridMultilevel"/>
    <w:tmpl w:val="B1AA4F48"/>
    <w:lvl w:ilvl="0" w:tplc="FE28E11C">
      <w:numFmt w:val="bullet"/>
      <w:lvlText w:val="-"/>
      <w:lvlJc w:val="left"/>
      <w:pPr>
        <w:ind w:left="1170" w:hanging="360"/>
      </w:pPr>
      <w:rPr>
        <w:rFonts w:ascii="Times New Roman" w:eastAsiaTheme="minorEastAsia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1" w15:restartNumberingAfterBreak="0">
    <w:nsid w:val="3D82633D"/>
    <w:multiLevelType w:val="hybridMultilevel"/>
    <w:tmpl w:val="962EE5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E630D49"/>
    <w:multiLevelType w:val="hybridMultilevel"/>
    <w:tmpl w:val="C2665354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84142"/>
    <w:multiLevelType w:val="multilevel"/>
    <w:tmpl w:val="A1EE9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1F2E2A"/>
    <w:multiLevelType w:val="hybridMultilevel"/>
    <w:tmpl w:val="84D8C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FC497B"/>
    <w:multiLevelType w:val="hybridMultilevel"/>
    <w:tmpl w:val="FC68CF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9A50A28"/>
    <w:multiLevelType w:val="hybridMultilevel"/>
    <w:tmpl w:val="78861A1A"/>
    <w:lvl w:ilvl="0" w:tplc="FFFFFFFF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D2553CC"/>
    <w:multiLevelType w:val="hybridMultilevel"/>
    <w:tmpl w:val="073E33E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4EFF5460"/>
    <w:multiLevelType w:val="hybridMultilevel"/>
    <w:tmpl w:val="70328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F426068"/>
    <w:multiLevelType w:val="hybridMultilevel"/>
    <w:tmpl w:val="1DCC912A"/>
    <w:lvl w:ilvl="0" w:tplc="81A419E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6791878"/>
    <w:multiLevelType w:val="hybridMultilevel"/>
    <w:tmpl w:val="6EA2B3D6"/>
    <w:lvl w:ilvl="0" w:tplc="FF169382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93353EA"/>
    <w:multiLevelType w:val="hybridMultilevel"/>
    <w:tmpl w:val="135C02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 w15:restartNumberingAfterBreak="0">
    <w:nsid w:val="5BC26F60"/>
    <w:multiLevelType w:val="hybridMultilevel"/>
    <w:tmpl w:val="E5C090EA"/>
    <w:lvl w:ilvl="0" w:tplc="3304A938">
      <w:start w:val="1"/>
      <w:numFmt w:val="bullet"/>
      <w:lvlText w:val="-"/>
      <w:lvlJc w:val="left"/>
      <w:pPr>
        <w:ind w:left="72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8B7200"/>
    <w:multiLevelType w:val="hybridMultilevel"/>
    <w:tmpl w:val="81F07BAA"/>
    <w:lvl w:ilvl="0" w:tplc="8342F1F4">
      <w:start w:val="1"/>
      <w:numFmt w:val="bullet"/>
      <w:lvlText w:val=""/>
      <w:lvlJc w:val="left"/>
      <w:pPr>
        <w:ind w:left="1440" w:hanging="360"/>
      </w:pPr>
      <w:rPr>
        <w:rFonts w:ascii="Webdings" w:hAnsi="Webdings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304A938">
      <w:start w:val="1"/>
      <w:numFmt w:val="bullet"/>
      <w:lvlText w:val="-"/>
      <w:lvlJc w:val="left"/>
      <w:pPr>
        <w:ind w:left="3240" w:hanging="360"/>
      </w:pPr>
      <w:rPr>
        <w:rFonts w:ascii="STZhongsong" w:eastAsia="STZhongsong" w:hAnsi="STZhongsong" w:hint="eastAsia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6836C82"/>
    <w:multiLevelType w:val="hybridMultilevel"/>
    <w:tmpl w:val="19960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74C26F9"/>
    <w:multiLevelType w:val="hybridMultilevel"/>
    <w:tmpl w:val="912848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D7D2D25"/>
    <w:multiLevelType w:val="hybridMultilevel"/>
    <w:tmpl w:val="A79800F2"/>
    <w:lvl w:ilvl="0" w:tplc="B8DAFA5E">
      <w:start w:val="1"/>
      <w:numFmt w:val="decimal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1A286E"/>
    <w:multiLevelType w:val="hybridMultilevel"/>
    <w:tmpl w:val="8FE2409A"/>
    <w:lvl w:ilvl="0" w:tplc="3304A938">
      <w:start w:val="1"/>
      <w:numFmt w:val="bullet"/>
      <w:lvlText w:val="-"/>
      <w:lvlJc w:val="left"/>
      <w:pPr>
        <w:ind w:left="1890" w:hanging="360"/>
      </w:pPr>
      <w:rPr>
        <w:rFonts w:ascii="STZhongsong" w:eastAsia="STZhongsong" w:hAnsi="STZhongsong" w:hint="eastAsia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8" w15:restartNumberingAfterBreak="0">
    <w:nsid w:val="734B629B"/>
    <w:multiLevelType w:val="hybridMultilevel"/>
    <w:tmpl w:val="CD12C936"/>
    <w:lvl w:ilvl="0" w:tplc="FF16938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3A426E1"/>
    <w:multiLevelType w:val="multilevel"/>
    <w:tmpl w:val="4060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71108FD"/>
    <w:multiLevelType w:val="hybridMultilevel"/>
    <w:tmpl w:val="D832AA72"/>
    <w:lvl w:ilvl="0" w:tplc="2F4602A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6410F9"/>
    <w:multiLevelType w:val="hybridMultilevel"/>
    <w:tmpl w:val="A4D04A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86A43DE"/>
    <w:multiLevelType w:val="hybridMultilevel"/>
    <w:tmpl w:val="CA5A69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4373054">
    <w:abstractNumId w:val="36"/>
  </w:num>
  <w:num w:numId="2" w16cid:durableId="293104289">
    <w:abstractNumId w:val="25"/>
  </w:num>
  <w:num w:numId="3" w16cid:durableId="1558053727">
    <w:abstractNumId w:val="38"/>
  </w:num>
  <w:num w:numId="4" w16cid:durableId="181556959">
    <w:abstractNumId w:val="30"/>
  </w:num>
  <w:num w:numId="5" w16cid:durableId="1889880335">
    <w:abstractNumId w:val="7"/>
  </w:num>
  <w:num w:numId="6" w16cid:durableId="1153645193">
    <w:abstractNumId w:val="6"/>
  </w:num>
  <w:num w:numId="7" w16cid:durableId="1215048570">
    <w:abstractNumId w:val="1"/>
  </w:num>
  <w:num w:numId="8" w16cid:durableId="2101221262">
    <w:abstractNumId w:val="14"/>
  </w:num>
  <w:num w:numId="9" w16cid:durableId="937829416">
    <w:abstractNumId w:val="10"/>
  </w:num>
  <w:num w:numId="10" w16cid:durableId="208615041">
    <w:abstractNumId w:val="40"/>
  </w:num>
  <w:num w:numId="11" w16cid:durableId="1894661200">
    <w:abstractNumId w:val="8"/>
  </w:num>
  <w:num w:numId="12" w16cid:durableId="1733386892">
    <w:abstractNumId w:val="20"/>
  </w:num>
  <w:num w:numId="13" w16cid:durableId="1287586322">
    <w:abstractNumId w:val="2"/>
  </w:num>
  <w:num w:numId="14" w16cid:durableId="986596056">
    <w:abstractNumId w:val="0"/>
  </w:num>
  <w:num w:numId="15" w16cid:durableId="1593080920">
    <w:abstractNumId w:val="33"/>
  </w:num>
  <w:num w:numId="16" w16cid:durableId="975648015">
    <w:abstractNumId w:val="29"/>
  </w:num>
  <w:num w:numId="17" w16cid:durableId="1240873046">
    <w:abstractNumId w:val="32"/>
  </w:num>
  <w:num w:numId="18" w16cid:durableId="1209798932">
    <w:abstractNumId w:val="21"/>
  </w:num>
  <w:num w:numId="19" w16cid:durableId="482083125">
    <w:abstractNumId w:val="42"/>
  </w:num>
  <w:num w:numId="20" w16cid:durableId="83496149">
    <w:abstractNumId w:val="28"/>
  </w:num>
  <w:num w:numId="21" w16cid:durableId="501508290">
    <w:abstractNumId w:val="9"/>
  </w:num>
  <w:num w:numId="22" w16cid:durableId="1789005008">
    <w:abstractNumId w:val="27"/>
  </w:num>
  <w:num w:numId="23" w16cid:durableId="307322895">
    <w:abstractNumId w:val="16"/>
  </w:num>
  <w:num w:numId="24" w16cid:durableId="523641890">
    <w:abstractNumId w:val="31"/>
  </w:num>
  <w:num w:numId="25" w16cid:durableId="1245919288">
    <w:abstractNumId w:val="4"/>
  </w:num>
  <w:num w:numId="26" w16cid:durableId="1039814165">
    <w:abstractNumId w:val="41"/>
  </w:num>
  <w:num w:numId="27" w16cid:durableId="883910926">
    <w:abstractNumId w:val="12"/>
  </w:num>
  <w:num w:numId="28" w16cid:durableId="167869035">
    <w:abstractNumId w:val="17"/>
  </w:num>
  <w:num w:numId="29" w16cid:durableId="803618052">
    <w:abstractNumId w:val="24"/>
  </w:num>
  <w:num w:numId="30" w16cid:durableId="1126436880">
    <w:abstractNumId w:val="34"/>
  </w:num>
  <w:num w:numId="31" w16cid:durableId="744417">
    <w:abstractNumId w:val="35"/>
  </w:num>
  <w:num w:numId="32" w16cid:durableId="866287229">
    <w:abstractNumId w:val="5"/>
  </w:num>
  <w:num w:numId="33" w16cid:durableId="1121535760">
    <w:abstractNumId w:val="18"/>
  </w:num>
  <w:num w:numId="34" w16cid:durableId="36131082">
    <w:abstractNumId w:val="22"/>
  </w:num>
  <w:num w:numId="35" w16cid:durableId="1265648520">
    <w:abstractNumId w:val="37"/>
  </w:num>
  <w:num w:numId="36" w16cid:durableId="2017610737">
    <w:abstractNumId w:val="15"/>
  </w:num>
  <w:num w:numId="37" w16cid:durableId="1843816913">
    <w:abstractNumId w:val="19"/>
  </w:num>
  <w:num w:numId="38" w16cid:durableId="1200245489">
    <w:abstractNumId w:val="26"/>
  </w:num>
  <w:num w:numId="39" w16cid:durableId="786779425">
    <w:abstractNumId w:val="11"/>
  </w:num>
  <w:num w:numId="40" w16cid:durableId="1087464035">
    <w:abstractNumId w:val="23"/>
  </w:num>
  <w:num w:numId="41" w16cid:durableId="970525672">
    <w:abstractNumId w:val="3"/>
  </w:num>
  <w:num w:numId="42" w16cid:durableId="1114204471">
    <w:abstractNumId w:val="39"/>
  </w:num>
  <w:num w:numId="43" w16cid:durableId="88233363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936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jGzsDQ1MDcwMzNT0lEKTi0uzszPAykwqgUAzEnI8CwAAAA="/>
  </w:docVars>
  <w:rsids>
    <w:rsidRoot w:val="00C54D3F"/>
    <w:rsid w:val="000023F7"/>
    <w:rsid w:val="00002543"/>
    <w:rsid w:val="000037BD"/>
    <w:rsid w:val="00004F67"/>
    <w:rsid w:val="00005A0C"/>
    <w:rsid w:val="0000696F"/>
    <w:rsid w:val="00007BBD"/>
    <w:rsid w:val="000111FB"/>
    <w:rsid w:val="000120CD"/>
    <w:rsid w:val="00012BB3"/>
    <w:rsid w:val="00014323"/>
    <w:rsid w:val="00014C27"/>
    <w:rsid w:val="00016CA6"/>
    <w:rsid w:val="00017CF6"/>
    <w:rsid w:val="00020684"/>
    <w:rsid w:val="00021756"/>
    <w:rsid w:val="0002178D"/>
    <w:rsid w:val="00041880"/>
    <w:rsid w:val="0004628F"/>
    <w:rsid w:val="0004702E"/>
    <w:rsid w:val="00047F2E"/>
    <w:rsid w:val="00050286"/>
    <w:rsid w:val="00051179"/>
    <w:rsid w:val="0005305A"/>
    <w:rsid w:val="00054BD2"/>
    <w:rsid w:val="000636F8"/>
    <w:rsid w:val="0006410D"/>
    <w:rsid w:val="000648C8"/>
    <w:rsid w:val="000665F5"/>
    <w:rsid w:val="00070CF7"/>
    <w:rsid w:val="00075369"/>
    <w:rsid w:val="00077694"/>
    <w:rsid w:val="00080832"/>
    <w:rsid w:val="0008204F"/>
    <w:rsid w:val="00085153"/>
    <w:rsid w:val="0008686F"/>
    <w:rsid w:val="0009032C"/>
    <w:rsid w:val="0009120D"/>
    <w:rsid w:val="000A4170"/>
    <w:rsid w:val="000A5237"/>
    <w:rsid w:val="000A7345"/>
    <w:rsid w:val="000B0D63"/>
    <w:rsid w:val="000B419F"/>
    <w:rsid w:val="000B7589"/>
    <w:rsid w:val="000C1367"/>
    <w:rsid w:val="000C4721"/>
    <w:rsid w:val="000D379C"/>
    <w:rsid w:val="000D7058"/>
    <w:rsid w:val="000E20D6"/>
    <w:rsid w:val="000F0A76"/>
    <w:rsid w:val="000F422D"/>
    <w:rsid w:val="000F4524"/>
    <w:rsid w:val="000F473D"/>
    <w:rsid w:val="000F5CDE"/>
    <w:rsid w:val="000F6287"/>
    <w:rsid w:val="000F7459"/>
    <w:rsid w:val="000F7529"/>
    <w:rsid w:val="000F796A"/>
    <w:rsid w:val="000F7CB1"/>
    <w:rsid w:val="00100BEC"/>
    <w:rsid w:val="00101140"/>
    <w:rsid w:val="00101B29"/>
    <w:rsid w:val="0010515D"/>
    <w:rsid w:val="0011002D"/>
    <w:rsid w:val="0011331D"/>
    <w:rsid w:val="001133D5"/>
    <w:rsid w:val="0011692A"/>
    <w:rsid w:val="00120271"/>
    <w:rsid w:val="0012093D"/>
    <w:rsid w:val="00126865"/>
    <w:rsid w:val="00126E7D"/>
    <w:rsid w:val="00131191"/>
    <w:rsid w:val="0013185D"/>
    <w:rsid w:val="00133264"/>
    <w:rsid w:val="00134778"/>
    <w:rsid w:val="00134CFA"/>
    <w:rsid w:val="00134D9E"/>
    <w:rsid w:val="00141137"/>
    <w:rsid w:val="00141C97"/>
    <w:rsid w:val="00145902"/>
    <w:rsid w:val="00146CC4"/>
    <w:rsid w:val="00150D81"/>
    <w:rsid w:val="00152663"/>
    <w:rsid w:val="00153D8D"/>
    <w:rsid w:val="00154B01"/>
    <w:rsid w:val="00157F83"/>
    <w:rsid w:val="00161418"/>
    <w:rsid w:val="001626A5"/>
    <w:rsid w:val="00162904"/>
    <w:rsid w:val="00167966"/>
    <w:rsid w:val="00176626"/>
    <w:rsid w:val="001769D7"/>
    <w:rsid w:val="001775DE"/>
    <w:rsid w:val="0018071D"/>
    <w:rsid w:val="00183D84"/>
    <w:rsid w:val="001840F2"/>
    <w:rsid w:val="00185729"/>
    <w:rsid w:val="00185A87"/>
    <w:rsid w:val="00192842"/>
    <w:rsid w:val="00195B37"/>
    <w:rsid w:val="001972EE"/>
    <w:rsid w:val="0019749D"/>
    <w:rsid w:val="001A5349"/>
    <w:rsid w:val="001B0515"/>
    <w:rsid w:val="001B0BFC"/>
    <w:rsid w:val="001B1373"/>
    <w:rsid w:val="001B2B52"/>
    <w:rsid w:val="001B2E79"/>
    <w:rsid w:val="001B3991"/>
    <w:rsid w:val="001B61F7"/>
    <w:rsid w:val="001B7B1B"/>
    <w:rsid w:val="001D0072"/>
    <w:rsid w:val="001D1DE5"/>
    <w:rsid w:val="001D45FD"/>
    <w:rsid w:val="001D52E8"/>
    <w:rsid w:val="001D7216"/>
    <w:rsid w:val="001E1F4E"/>
    <w:rsid w:val="001E2F75"/>
    <w:rsid w:val="001E3C60"/>
    <w:rsid w:val="001E7348"/>
    <w:rsid w:val="001F480E"/>
    <w:rsid w:val="001F5AEE"/>
    <w:rsid w:val="001F5F5D"/>
    <w:rsid w:val="001F795A"/>
    <w:rsid w:val="001F7FEF"/>
    <w:rsid w:val="00201399"/>
    <w:rsid w:val="002023F0"/>
    <w:rsid w:val="00204D77"/>
    <w:rsid w:val="00204E25"/>
    <w:rsid w:val="00210303"/>
    <w:rsid w:val="0021186A"/>
    <w:rsid w:val="00211EF2"/>
    <w:rsid w:val="00212198"/>
    <w:rsid w:val="00215736"/>
    <w:rsid w:val="002163F9"/>
    <w:rsid w:val="002203F5"/>
    <w:rsid w:val="00223104"/>
    <w:rsid w:val="002251BB"/>
    <w:rsid w:val="00227007"/>
    <w:rsid w:val="002275D1"/>
    <w:rsid w:val="00231735"/>
    <w:rsid w:val="002325E0"/>
    <w:rsid w:val="00233640"/>
    <w:rsid w:val="00236ED9"/>
    <w:rsid w:val="00241A46"/>
    <w:rsid w:val="00242E96"/>
    <w:rsid w:val="00247C71"/>
    <w:rsid w:val="00251345"/>
    <w:rsid w:val="00255B03"/>
    <w:rsid w:val="002611CF"/>
    <w:rsid w:val="00263E06"/>
    <w:rsid w:val="00264FD2"/>
    <w:rsid w:val="0027155D"/>
    <w:rsid w:val="00273781"/>
    <w:rsid w:val="002741DA"/>
    <w:rsid w:val="0027646C"/>
    <w:rsid w:val="00281B4B"/>
    <w:rsid w:val="00283106"/>
    <w:rsid w:val="0028468F"/>
    <w:rsid w:val="00286F0F"/>
    <w:rsid w:val="002874C5"/>
    <w:rsid w:val="0029340B"/>
    <w:rsid w:val="00293997"/>
    <w:rsid w:val="00297691"/>
    <w:rsid w:val="002A045D"/>
    <w:rsid w:val="002A47DC"/>
    <w:rsid w:val="002A61FC"/>
    <w:rsid w:val="002B2394"/>
    <w:rsid w:val="002B4FD3"/>
    <w:rsid w:val="002B6BA8"/>
    <w:rsid w:val="002C00CF"/>
    <w:rsid w:val="002C115C"/>
    <w:rsid w:val="002C1672"/>
    <w:rsid w:val="002C2EA0"/>
    <w:rsid w:val="002C2F6E"/>
    <w:rsid w:val="002C4ADB"/>
    <w:rsid w:val="002C77F8"/>
    <w:rsid w:val="002C7C0F"/>
    <w:rsid w:val="002D1CF5"/>
    <w:rsid w:val="002D2F43"/>
    <w:rsid w:val="002D32A4"/>
    <w:rsid w:val="002D4592"/>
    <w:rsid w:val="002D65FE"/>
    <w:rsid w:val="002D7091"/>
    <w:rsid w:val="002E0902"/>
    <w:rsid w:val="002E455B"/>
    <w:rsid w:val="002E5002"/>
    <w:rsid w:val="002E5B8E"/>
    <w:rsid w:val="002E7337"/>
    <w:rsid w:val="002F0EDB"/>
    <w:rsid w:val="002F11BE"/>
    <w:rsid w:val="002F235F"/>
    <w:rsid w:val="002F5389"/>
    <w:rsid w:val="002F5A23"/>
    <w:rsid w:val="002F6AC5"/>
    <w:rsid w:val="002F7448"/>
    <w:rsid w:val="00302EF4"/>
    <w:rsid w:val="00303C10"/>
    <w:rsid w:val="003056D9"/>
    <w:rsid w:val="00305CA6"/>
    <w:rsid w:val="0031019C"/>
    <w:rsid w:val="00311FE5"/>
    <w:rsid w:val="00314979"/>
    <w:rsid w:val="00316206"/>
    <w:rsid w:val="00322E30"/>
    <w:rsid w:val="003235BD"/>
    <w:rsid w:val="00324B8A"/>
    <w:rsid w:val="0032721F"/>
    <w:rsid w:val="003314B6"/>
    <w:rsid w:val="0033192F"/>
    <w:rsid w:val="00333EF6"/>
    <w:rsid w:val="00344F48"/>
    <w:rsid w:val="003462D6"/>
    <w:rsid w:val="003535D3"/>
    <w:rsid w:val="00353AB2"/>
    <w:rsid w:val="0035401F"/>
    <w:rsid w:val="00354495"/>
    <w:rsid w:val="003557F0"/>
    <w:rsid w:val="00356301"/>
    <w:rsid w:val="003607A5"/>
    <w:rsid w:val="003728A9"/>
    <w:rsid w:val="00377943"/>
    <w:rsid w:val="003803EC"/>
    <w:rsid w:val="00383BEA"/>
    <w:rsid w:val="00387D95"/>
    <w:rsid w:val="00387E49"/>
    <w:rsid w:val="00394569"/>
    <w:rsid w:val="00395429"/>
    <w:rsid w:val="0039572C"/>
    <w:rsid w:val="00395E0A"/>
    <w:rsid w:val="003A0082"/>
    <w:rsid w:val="003A0819"/>
    <w:rsid w:val="003A189E"/>
    <w:rsid w:val="003A5147"/>
    <w:rsid w:val="003B00B2"/>
    <w:rsid w:val="003B5D58"/>
    <w:rsid w:val="003B6664"/>
    <w:rsid w:val="003B7C08"/>
    <w:rsid w:val="003C53FA"/>
    <w:rsid w:val="003C73D9"/>
    <w:rsid w:val="003D1D1E"/>
    <w:rsid w:val="003D1F40"/>
    <w:rsid w:val="003D253B"/>
    <w:rsid w:val="003D3C7C"/>
    <w:rsid w:val="003D48D7"/>
    <w:rsid w:val="003E2A5C"/>
    <w:rsid w:val="003E40AE"/>
    <w:rsid w:val="003F0BB4"/>
    <w:rsid w:val="003F30FD"/>
    <w:rsid w:val="003F3BF2"/>
    <w:rsid w:val="003F6217"/>
    <w:rsid w:val="00405A19"/>
    <w:rsid w:val="0041349E"/>
    <w:rsid w:val="004153B1"/>
    <w:rsid w:val="00415998"/>
    <w:rsid w:val="00416F5E"/>
    <w:rsid w:val="00423035"/>
    <w:rsid w:val="00426990"/>
    <w:rsid w:val="00426A77"/>
    <w:rsid w:val="004310AA"/>
    <w:rsid w:val="0043183D"/>
    <w:rsid w:val="00431D38"/>
    <w:rsid w:val="00432416"/>
    <w:rsid w:val="0043468A"/>
    <w:rsid w:val="0043563C"/>
    <w:rsid w:val="004363AC"/>
    <w:rsid w:val="0043744F"/>
    <w:rsid w:val="0044000E"/>
    <w:rsid w:val="0044064A"/>
    <w:rsid w:val="004427D4"/>
    <w:rsid w:val="00443A04"/>
    <w:rsid w:val="00446BAC"/>
    <w:rsid w:val="0045278D"/>
    <w:rsid w:val="00466B40"/>
    <w:rsid w:val="00467819"/>
    <w:rsid w:val="004710A5"/>
    <w:rsid w:val="00471BAA"/>
    <w:rsid w:val="00472A49"/>
    <w:rsid w:val="004777A5"/>
    <w:rsid w:val="00483212"/>
    <w:rsid w:val="00486CB3"/>
    <w:rsid w:val="004921A6"/>
    <w:rsid w:val="0049445C"/>
    <w:rsid w:val="004A379B"/>
    <w:rsid w:val="004A7F0B"/>
    <w:rsid w:val="004B58B5"/>
    <w:rsid w:val="004B703F"/>
    <w:rsid w:val="004B7719"/>
    <w:rsid w:val="004C21E6"/>
    <w:rsid w:val="004C3465"/>
    <w:rsid w:val="004C4590"/>
    <w:rsid w:val="004C468B"/>
    <w:rsid w:val="004C6874"/>
    <w:rsid w:val="004D17B1"/>
    <w:rsid w:val="004D2763"/>
    <w:rsid w:val="004D2E12"/>
    <w:rsid w:val="004D3709"/>
    <w:rsid w:val="004D3EF4"/>
    <w:rsid w:val="004D4489"/>
    <w:rsid w:val="004D4FC2"/>
    <w:rsid w:val="004D7689"/>
    <w:rsid w:val="004E31CB"/>
    <w:rsid w:val="004E3879"/>
    <w:rsid w:val="004E3D6A"/>
    <w:rsid w:val="004E562B"/>
    <w:rsid w:val="004F19B2"/>
    <w:rsid w:val="004F2E13"/>
    <w:rsid w:val="004F6D59"/>
    <w:rsid w:val="004F7004"/>
    <w:rsid w:val="005022F3"/>
    <w:rsid w:val="005025D2"/>
    <w:rsid w:val="005055D1"/>
    <w:rsid w:val="005102EF"/>
    <w:rsid w:val="00512732"/>
    <w:rsid w:val="005138E7"/>
    <w:rsid w:val="0051476D"/>
    <w:rsid w:val="00515505"/>
    <w:rsid w:val="00515743"/>
    <w:rsid w:val="00517E3F"/>
    <w:rsid w:val="005204EC"/>
    <w:rsid w:val="0052214F"/>
    <w:rsid w:val="005248AD"/>
    <w:rsid w:val="00526EB8"/>
    <w:rsid w:val="00526FA5"/>
    <w:rsid w:val="005274A9"/>
    <w:rsid w:val="00527791"/>
    <w:rsid w:val="005301B2"/>
    <w:rsid w:val="005309AB"/>
    <w:rsid w:val="005328E6"/>
    <w:rsid w:val="005370E0"/>
    <w:rsid w:val="005465F4"/>
    <w:rsid w:val="00547C75"/>
    <w:rsid w:val="00550BCD"/>
    <w:rsid w:val="005527F1"/>
    <w:rsid w:val="005547F0"/>
    <w:rsid w:val="005564E6"/>
    <w:rsid w:val="0056467E"/>
    <w:rsid w:val="005700C5"/>
    <w:rsid w:val="00570B79"/>
    <w:rsid w:val="00571EF4"/>
    <w:rsid w:val="00573B88"/>
    <w:rsid w:val="00574911"/>
    <w:rsid w:val="00575D28"/>
    <w:rsid w:val="00576B9E"/>
    <w:rsid w:val="00577B14"/>
    <w:rsid w:val="00581043"/>
    <w:rsid w:val="00582138"/>
    <w:rsid w:val="00582B2B"/>
    <w:rsid w:val="005852C5"/>
    <w:rsid w:val="00590E05"/>
    <w:rsid w:val="00595C44"/>
    <w:rsid w:val="005969F0"/>
    <w:rsid w:val="005A2927"/>
    <w:rsid w:val="005A5D56"/>
    <w:rsid w:val="005A7E9A"/>
    <w:rsid w:val="005B08D0"/>
    <w:rsid w:val="005B0A8B"/>
    <w:rsid w:val="005B23FB"/>
    <w:rsid w:val="005C1696"/>
    <w:rsid w:val="005C24BE"/>
    <w:rsid w:val="005C4807"/>
    <w:rsid w:val="005C4E33"/>
    <w:rsid w:val="005D23B0"/>
    <w:rsid w:val="005D264B"/>
    <w:rsid w:val="005D4515"/>
    <w:rsid w:val="005D56FE"/>
    <w:rsid w:val="005E2B11"/>
    <w:rsid w:val="005E3832"/>
    <w:rsid w:val="005E4F4F"/>
    <w:rsid w:val="005F08E0"/>
    <w:rsid w:val="005F309F"/>
    <w:rsid w:val="005F668C"/>
    <w:rsid w:val="005F6F35"/>
    <w:rsid w:val="0060264E"/>
    <w:rsid w:val="00603B41"/>
    <w:rsid w:val="0060464A"/>
    <w:rsid w:val="00612E8F"/>
    <w:rsid w:val="006134CA"/>
    <w:rsid w:val="00613E34"/>
    <w:rsid w:val="006153B8"/>
    <w:rsid w:val="006171D4"/>
    <w:rsid w:val="00617E4A"/>
    <w:rsid w:val="006224B2"/>
    <w:rsid w:val="00626010"/>
    <w:rsid w:val="00630223"/>
    <w:rsid w:val="00630417"/>
    <w:rsid w:val="00637A5E"/>
    <w:rsid w:val="00640E7F"/>
    <w:rsid w:val="006415AC"/>
    <w:rsid w:val="0064180B"/>
    <w:rsid w:val="00642BCC"/>
    <w:rsid w:val="006468FD"/>
    <w:rsid w:val="00652B56"/>
    <w:rsid w:val="00652E92"/>
    <w:rsid w:val="006536AB"/>
    <w:rsid w:val="00655799"/>
    <w:rsid w:val="00656BC0"/>
    <w:rsid w:val="00660580"/>
    <w:rsid w:val="00660AEC"/>
    <w:rsid w:val="00661434"/>
    <w:rsid w:val="00666C09"/>
    <w:rsid w:val="00666F40"/>
    <w:rsid w:val="00670371"/>
    <w:rsid w:val="00671C45"/>
    <w:rsid w:val="006730DE"/>
    <w:rsid w:val="006738F7"/>
    <w:rsid w:val="00674092"/>
    <w:rsid w:val="006834E3"/>
    <w:rsid w:val="00683677"/>
    <w:rsid w:val="0068401B"/>
    <w:rsid w:val="00684F21"/>
    <w:rsid w:val="0068594A"/>
    <w:rsid w:val="00687358"/>
    <w:rsid w:val="006874AB"/>
    <w:rsid w:val="00687E19"/>
    <w:rsid w:val="006927DC"/>
    <w:rsid w:val="00693C28"/>
    <w:rsid w:val="006944B2"/>
    <w:rsid w:val="00697237"/>
    <w:rsid w:val="006A4059"/>
    <w:rsid w:val="006A554D"/>
    <w:rsid w:val="006A71C4"/>
    <w:rsid w:val="006A7F66"/>
    <w:rsid w:val="006B2357"/>
    <w:rsid w:val="006B3D5B"/>
    <w:rsid w:val="006B474C"/>
    <w:rsid w:val="006C053E"/>
    <w:rsid w:val="006C306A"/>
    <w:rsid w:val="006C4ADD"/>
    <w:rsid w:val="006C6979"/>
    <w:rsid w:val="006D1138"/>
    <w:rsid w:val="006D1B15"/>
    <w:rsid w:val="006D3D07"/>
    <w:rsid w:val="006D6007"/>
    <w:rsid w:val="006D63FD"/>
    <w:rsid w:val="006E4843"/>
    <w:rsid w:val="006E56A7"/>
    <w:rsid w:val="006E5C4C"/>
    <w:rsid w:val="006E7AC7"/>
    <w:rsid w:val="006E7F9C"/>
    <w:rsid w:val="006F3895"/>
    <w:rsid w:val="006F5922"/>
    <w:rsid w:val="00700619"/>
    <w:rsid w:val="00702389"/>
    <w:rsid w:val="007033CD"/>
    <w:rsid w:val="00704CB3"/>
    <w:rsid w:val="00705447"/>
    <w:rsid w:val="00707B44"/>
    <w:rsid w:val="00712478"/>
    <w:rsid w:val="00714360"/>
    <w:rsid w:val="007144EE"/>
    <w:rsid w:val="00721F62"/>
    <w:rsid w:val="00722D20"/>
    <w:rsid w:val="00725C09"/>
    <w:rsid w:val="00727835"/>
    <w:rsid w:val="00730363"/>
    <w:rsid w:val="00733B87"/>
    <w:rsid w:val="0073509F"/>
    <w:rsid w:val="00735893"/>
    <w:rsid w:val="00740860"/>
    <w:rsid w:val="00740B83"/>
    <w:rsid w:val="00740D3A"/>
    <w:rsid w:val="00741688"/>
    <w:rsid w:val="00741A03"/>
    <w:rsid w:val="007426E6"/>
    <w:rsid w:val="00742D55"/>
    <w:rsid w:val="00746D6F"/>
    <w:rsid w:val="00750480"/>
    <w:rsid w:val="00750E71"/>
    <w:rsid w:val="00754F7C"/>
    <w:rsid w:val="00755CD6"/>
    <w:rsid w:val="00760C9F"/>
    <w:rsid w:val="00760DCA"/>
    <w:rsid w:val="00761320"/>
    <w:rsid w:val="0076245D"/>
    <w:rsid w:val="00763B1A"/>
    <w:rsid w:val="0076460F"/>
    <w:rsid w:val="00767287"/>
    <w:rsid w:val="00776428"/>
    <w:rsid w:val="00784F49"/>
    <w:rsid w:val="00786B68"/>
    <w:rsid w:val="007906D3"/>
    <w:rsid w:val="00793159"/>
    <w:rsid w:val="00795451"/>
    <w:rsid w:val="00796F5C"/>
    <w:rsid w:val="007A0C3B"/>
    <w:rsid w:val="007A2ED2"/>
    <w:rsid w:val="007A4058"/>
    <w:rsid w:val="007A480E"/>
    <w:rsid w:val="007A733C"/>
    <w:rsid w:val="007B0AE9"/>
    <w:rsid w:val="007B2868"/>
    <w:rsid w:val="007B2F3D"/>
    <w:rsid w:val="007B49CB"/>
    <w:rsid w:val="007B7EA0"/>
    <w:rsid w:val="007C1FF3"/>
    <w:rsid w:val="007C38A2"/>
    <w:rsid w:val="007C439A"/>
    <w:rsid w:val="007C4BD7"/>
    <w:rsid w:val="007C60EA"/>
    <w:rsid w:val="007D1A8D"/>
    <w:rsid w:val="007D30AB"/>
    <w:rsid w:val="007D38FC"/>
    <w:rsid w:val="007E1ADE"/>
    <w:rsid w:val="007E21C3"/>
    <w:rsid w:val="007F1695"/>
    <w:rsid w:val="007F3030"/>
    <w:rsid w:val="007F4E41"/>
    <w:rsid w:val="007F76CB"/>
    <w:rsid w:val="00801405"/>
    <w:rsid w:val="00803B4C"/>
    <w:rsid w:val="00805590"/>
    <w:rsid w:val="00807851"/>
    <w:rsid w:val="00810A4F"/>
    <w:rsid w:val="008153A5"/>
    <w:rsid w:val="00815613"/>
    <w:rsid w:val="0082036A"/>
    <w:rsid w:val="008249FA"/>
    <w:rsid w:val="008277C5"/>
    <w:rsid w:val="00827C59"/>
    <w:rsid w:val="008322F2"/>
    <w:rsid w:val="00832DEF"/>
    <w:rsid w:val="0083314A"/>
    <w:rsid w:val="00835484"/>
    <w:rsid w:val="008361D6"/>
    <w:rsid w:val="008375BA"/>
    <w:rsid w:val="00837AA7"/>
    <w:rsid w:val="008409FF"/>
    <w:rsid w:val="00840C46"/>
    <w:rsid w:val="008468ED"/>
    <w:rsid w:val="00855EBE"/>
    <w:rsid w:val="00856988"/>
    <w:rsid w:val="0086256A"/>
    <w:rsid w:val="00864484"/>
    <w:rsid w:val="00865058"/>
    <w:rsid w:val="0086618F"/>
    <w:rsid w:val="00873153"/>
    <w:rsid w:val="00882066"/>
    <w:rsid w:val="008827F2"/>
    <w:rsid w:val="008867A9"/>
    <w:rsid w:val="008869DF"/>
    <w:rsid w:val="00887860"/>
    <w:rsid w:val="00887CAA"/>
    <w:rsid w:val="00890F0F"/>
    <w:rsid w:val="00892E8B"/>
    <w:rsid w:val="00893B0B"/>
    <w:rsid w:val="008946CD"/>
    <w:rsid w:val="0089472A"/>
    <w:rsid w:val="00895050"/>
    <w:rsid w:val="008971DA"/>
    <w:rsid w:val="008975DF"/>
    <w:rsid w:val="008A0674"/>
    <w:rsid w:val="008A1E50"/>
    <w:rsid w:val="008B028A"/>
    <w:rsid w:val="008B0F8F"/>
    <w:rsid w:val="008C2CB4"/>
    <w:rsid w:val="008D1832"/>
    <w:rsid w:val="008E6C43"/>
    <w:rsid w:val="008E75C0"/>
    <w:rsid w:val="008E7F68"/>
    <w:rsid w:val="008F44B6"/>
    <w:rsid w:val="008F6F41"/>
    <w:rsid w:val="00902D8E"/>
    <w:rsid w:val="00904862"/>
    <w:rsid w:val="0091108A"/>
    <w:rsid w:val="009128E0"/>
    <w:rsid w:val="0091377E"/>
    <w:rsid w:val="00914FA8"/>
    <w:rsid w:val="00915E92"/>
    <w:rsid w:val="009201DD"/>
    <w:rsid w:val="00924606"/>
    <w:rsid w:val="00925AA8"/>
    <w:rsid w:val="0093051C"/>
    <w:rsid w:val="009309AF"/>
    <w:rsid w:val="009329CD"/>
    <w:rsid w:val="00932AA0"/>
    <w:rsid w:val="009334F2"/>
    <w:rsid w:val="009335E1"/>
    <w:rsid w:val="00934DE9"/>
    <w:rsid w:val="00937148"/>
    <w:rsid w:val="00940654"/>
    <w:rsid w:val="00941971"/>
    <w:rsid w:val="00941FAC"/>
    <w:rsid w:val="009437A8"/>
    <w:rsid w:val="00944E58"/>
    <w:rsid w:val="00946580"/>
    <w:rsid w:val="009479C5"/>
    <w:rsid w:val="009511DE"/>
    <w:rsid w:val="0095508E"/>
    <w:rsid w:val="0095514F"/>
    <w:rsid w:val="00956E3A"/>
    <w:rsid w:val="00966D2E"/>
    <w:rsid w:val="00966F69"/>
    <w:rsid w:val="0097016B"/>
    <w:rsid w:val="0097159E"/>
    <w:rsid w:val="00975149"/>
    <w:rsid w:val="00975E1E"/>
    <w:rsid w:val="00982565"/>
    <w:rsid w:val="00984401"/>
    <w:rsid w:val="0098445A"/>
    <w:rsid w:val="00985462"/>
    <w:rsid w:val="00985476"/>
    <w:rsid w:val="0098665B"/>
    <w:rsid w:val="0098692B"/>
    <w:rsid w:val="00987D1C"/>
    <w:rsid w:val="00992E93"/>
    <w:rsid w:val="009960EA"/>
    <w:rsid w:val="009962F2"/>
    <w:rsid w:val="00997E03"/>
    <w:rsid w:val="009A0D71"/>
    <w:rsid w:val="009A133E"/>
    <w:rsid w:val="009A14FB"/>
    <w:rsid w:val="009A2970"/>
    <w:rsid w:val="009A76D4"/>
    <w:rsid w:val="009B5822"/>
    <w:rsid w:val="009B7C22"/>
    <w:rsid w:val="009C0EEA"/>
    <w:rsid w:val="009C137C"/>
    <w:rsid w:val="009C3151"/>
    <w:rsid w:val="009C364C"/>
    <w:rsid w:val="009C74FF"/>
    <w:rsid w:val="009D1586"/>
    <w:rsid w:val="009D1AF0"/>
    <w:rsid w:val="009D20C8"/>
    <w:rsid w:val="009D7E1D"/>
    <w:rsid w:val="009E207E"/>
    <w:rsid w:val="009E2AA4"/>
    <w:rsid w:val="009E2DE6"/>
    <w:rsid w:val="009E5CD3"/>
    <w:rsid w:val="009E68AF"/>
    <w:rsid w:val="009E76A5"/>
    <w:rsid w:val="009F20C8"/>
    <w:rsid w:val="009F62C0"/>
    <w:rsid w:val="00A048CC"/>
    <w:rsid w:val="00A07F73"/>
    <w:rsid w:val="00A104EE"/>
    <w:rsid w:val="00A12190"/>
    <w:rsid w:val="00A154B0"/>
    <w:rsid w:val="00A169E2"/>
    <w:rsid w:val="00A17569"/>
    <w:rsid w:val="00A20D2F"/>
    <w:rsid w:val="00A22E47"/>
    <w:rsid w:val="00A25EDD"/>
    <w:rsid w:val="00A262C8"/>
    <w:rsid w:val="00A263C8"/>
    <w:rsid w:val="00A275AB"/>
    <w:rsid w:val="00A35606"/>
    <w:rsid w:val="00A368E2"/>
    <w:rsid w:val="00A3710B"/>
    <w:rsid w:val="00A4047D"/>
    <w:rsid w:val="00A42A60"/>
    <w:rsid w:val="00A442D2"/>
    <w:rsid w:val="00A458CF"/>
    <w:rsid w:val="00A52F11"/>
    <w:rsid w:val="00A54241"/>
    <w:rsid w:val="00A56B8E"/>
    <w:rsid w:val="00A60513"/>
    <w:rsid w:val="00A62A85"/>
    <w:rsid w:val="00A67280"/>
    <w:rsid w:val="00A672D2"/>
    <w:rsid w:val="00A6753B"/>
    <w:rsid w:val="00A7575C"/>
    <w:rsid w:val="00A76229"/>
    <w:rsid w:val="00A7660E"/>
    <w:rsid w:val="00A77C5A"/>
    <w:rsid w:val="00A81543"/>
    <w:rsid w:val="00A816AC"/>
    <w:rsid w:val="00A8468C"/>
    <w:rsid w:val="00A86250"/>
    <w:rsid w:val="00A872FA"/>
    <w:rsid w:val="00A8734D"/>
    <w:rsid w:val="00A900BB"/>
    <w:rsid w:val="00A93736"/>
    <w:rsid w:val="00A94F17"/>
    <w:rsid w:val="00AA3C21"/>
    <w:rsid w:val="00AA4D26"/>
    <w:rsid w:val="00AA65C3"/>
    <w:rsid w:val="00AB62D2"/>
    <w:rsid w:val="00AB70A1"/>
    <w:rsid w:val="00AB7A5D"/>
    <w:rsid w:val="00AC0D16"/>
    <w:rsid w:val="00AC7D37"/>
    <w:rsid w:val="00AD3987"/>
    <w:rsid w:val="00AD44A3"/>
    <w:rsid w:val="00AD64E0"/>
    <w:rsid w:val="00AD788A"/>
    <w:rsid w:val="00AE14FE"/>
    <w:rsid w:val="00AE1DCD"/>
    <w:rsid w:val="00AE2617"/>
    <w:rsid w:val="00AF15FB"/>
    <w:rsid w:val="00AF2996"/>
    <w:rsid w:val="00AF47CB"/>
    <w:rsid w:val="00AF6A3F"/>
    <w:rsid w:val="00AF7552"/>
    <w:rsid w:val="00AF7AD0"/>
    <w:rsid w:val="00B03FA1"/>
    <w:rsid w:val="00B11043"/>
    <w:rsid w:val="00B12033"/>
    <w:rsid w:val="00B16458"/>
    <w:rsid w:val="00B168BC"/>
    <w:rsid w:val="00B1708A"/>
    <w:rsid w:val="00B20B4F"/>
    <w:rsid w:val="00B27CC2"/>
    <w:rsid w:val="00B30423"/>
    <w:rsid w:val="00B467C6"/>
    <w:rsid w:val="00B47F50"/>
    <w:rsid w:val="00B51DD5"/>
    <w:rsid w:val="00B5323D"/>
    <w:rsid w:val="00B5378F"/>
    <w:rsid w:val="00B53DA9"/>
    <w:rsid w:val="00B6792D"/>
    <w:rsid w:val="00B67A65"/>
    <w:rsid w:val="00B7362E"/>
    <w:rsid w:val="00B73D1B"/>
    <w:rsid w:val="00B76AE8"/>
    <w:rsid w:val="00B82ECF"/>
    <w:rsid w:val="00B83E33"/>
    <w:rsid w:val="00B85BB5"/>
    <w:rsid w:val="00B86A18"/>
    <w:rsid w:val="00B86D84"/>
    <w:rsid w:val="00B873D6"/>
    <w:rsid w:val="00B9321B"/>
    <w:rsid w:val="00B94A25"/>
    <w:rsid w:val="00B9647E"/>
    <w:rsid w:val="00B9660B"/>
    <w:rsid w:val="00BA042C"/>
    <w:rsid w:val="00BA3068"/>
    <w:rsid w:val="00BA308D"/>
    <w:rsid w:val="00BA68C6"/>
    <w:rsid w:val="00BB0426"/>
    <w:rsid w:val="00BB5633"/>
    <w:rsid w:val="00BB77F9"/>
    <w:rsid w:val="00BB7ABD"/>
    <w:rsid w:val="00BB7C00"/>
    <w:rsid w:val="00BB7E0D"/>
    <w:rsid w:val="00BC0B62"/>
    <w:rsid w:val="00BC33FA"/>
    <w:rsid w:val="00BC74A5"/>
    <w:rsid w:val="00BC753F"/>
    <w:rsid w:val="00BD1509"/>
    <w:rsid w:val="00BD4779"/>
    <w:rsid w:val="00BD664E"/>
    <w:rsid w:val="00BD6905"/>
    <w:rsid w:val="00BE1B1F"/>
    <w:rsid w:val="00BE1CA1"/>
    <w:rsid w:val="00BE1E30"/>
    <w:rsid w:val="00BE36BB"/>
    <w:rsid w:val="00BE3CE6"/>
    <w:rsid w:val="00BE7B88"/>
    <w:rsid w:val="00BE7FDE"/>
    <w:rsid w:val="00BF1896"/>
    <w:rsid w:val="00BF1E15"/>
    <w:rsid w:val="00BF1E69"/>
    <w:rsid w:val="00BF3965"/>
    <w:rsid w:val="00BF5135"/>
    <w:rsid w:val="00C0237A"/>
    <w:rsid w:val="00C05605"/>
    <w:rsid w:val="00C06B85"/>
    <w:rsid w:val="00C07E51"/>
    <w:rsid w:val="00C10444"/>
    <w:rsid w:val="00C12A78"/>
    <w:rsid w:val="00C1791F"/>
    <w:rsid w:val="00C17C89"/>
    <w:rsid w:val="00C2008C"/>
    <w:rsid w:val="00C20D9E"/>
    <w:rsid w:val="00C2146E"/>
    <w:rsid w:val="00C21DFB"/>
    <w:rsid w:val="00C2289F"/>
    <w:rsid w:val="00C25863"/>
    <w:rsid w:val="00C278D6"/>
    <w:rsid w:val="00C331C1"/>
    <w:rsid w:val="00C34139"/>
    <w:rsid w:val="00C3559F"/>
    <w:rsid w:val="00C355B3"/>
    <w:rsid w:val="00C360D0"/>
    <w:rsid w:val="00C3676C"/>
    <w:rsid w:val="00C36DB8"/>
    <w:rsid w:val="00C37131"/>
    <w:rsid w:val="00C40E8E"/>
    <w:rsid w:val="00C4155E"/>
    <w:rsid w:val="00C4161D"/>
    <w:rsid w:val="00C434CA"/>
    <w:rsid w:val="00C436AE"/>
    <w:rsid w:val="00C44663"/>
    <w:rsid w:val="00C46FF7"/>
    <w:rsid w:val="00C478ED"/>
    <w:rsid w:val="00C53785"/>
    <w:rsid w:val="00C54D3F"/>
    <w:rsid w:val="00C5573F"/>
    <w:rsid w:val="00C6046E"/>
    <w:rsid w:val="00C6454A"/>
    <w:rsid w:val="00C6707E"/>
    <w:rsid w:val="00C672CB"/>
    <w:rsid w:val="00C706B1"/>
    <w:rsid w:val="00C7075A"/>
    <w:rsid w:val="00C76225"/>
    <w:rsid w:val="00C83440"/>
    <w:rsid w:val="00C8557C"/>
    <w:rsid w:val="00C8703A"/>
    <w:rsid w:val="00C90B7F"/>
    <w:rsid w:val="00C91995"/>
    <w:rsid w:val="00C92686"/>
    <w:rsid w:val="00C92AEE"/>
    <w:rsid w:val="00CA2545"/>
    <w:rsid w:val="00CA34FA"/>
    <w:rsid w:val="00CA53BA"/>
    <w:rsid w:val="00CA6ACB"/>
    <w:rsid w:val="00CB0F0C"/>
    <w:rsid w:val="00CB1788"/>
    <w:rsid w:val="00CB17FB"/>
    <w:rsid w:val="00CB242A"/>
    <w:rsid w:val="00CB4825"/>
    <w:rsid w:val="00CB67DD"/>
    <w:rsid w:val="00CB7932"/>
    <w:rsid w:val="00CC0ABF"/>
    <w:rsid w:val="00CC20F6"/>
    <w:rsid w:val="00CC2A41"/>
    <w:rsid w:val="00CC6499"/>
    <w:rsid w:val="00CC77A4"/>
    <w:rsid w:val="00CC7D25"/>
    <w:rsid w:val="00CD08DC"/>
    <w:rsid w:val="00CE0A84"/>
    <w:rsid w:val="00CE381F"/>
    <w:rsid w:val="00CE48BD"/>
    <w:rsid w:val="00CE4CDA"/>
    <w:rsid w:val="00CE6ADF"/>
    <w:rsid w:val="00CF37B2"/>
    <w:rsid w:val="00CF57E8"/>
    <w:rsid w:val="00CF59CA"/>
    <w:rsid w:val="00CF6F42"/>
    <w:rsid w:val="00CF76A8"/>
    <w:rsid w:val="00D01751"/>
    <w:rsid w:val="00D02F6D"/>
    <w:rsid w:val="00D14A60"/>
    <w:rsid w:val="00D14F56"/>
    <w:rsid w:val="00D15C34"/>
    <w:rsid w:val="00D2049A"/>
    <w:rsid w:val="00D21739"/>
    <w:rsid w:val="00D23AF0"/>
    <w:rsid w:val="00D26377"/>
    <w:rsid w:val="00D27F85"/>
    <w:rsid w:val="00D30C21"/>
    <w:rsid w:val="00D318F4"/>
    <w:rsid w:val="00D3608C"/>
    <w:rsid w:val="00D37FEA"/>
    <w:rsid w:val="00D40029"/>
    <w:rsid w:val="00D4063A"/>
    <w:rsid w:val="00D41890"/>
    <w:rsid w:val="00D419E6"/>
    <w:rsid w:val="00D47986"/>
    <w:rsid w:val="00D50DDF"/>
    <w:rsid w:val="00D52F0C"/>
    <w:rsid w:val="00D6673C"/>
    <w:rsid w:val="00D71E6A"/>
    <w:rsid w:val="00D73066"/>
    <w:rsid w:val="00D7358F"/>
    <w:rsid w:val="00D74AB8"/>
    <w:rsid w:val="00D759E5"/>
    <w:rsid w:val="00D83D10"/>
    <w:rsid w:val="00D83E06"/>
    <w:rsid w:val="00D8403A"/>
    <w:rsid w:val="00D84F0F"/>
    <w:rsid w:val="00DA09CA"/>
    <w:rsid w:val="00DA22A6"/>
    <w:rsid w:val="00DA2EA9"/>
    <w:rsid w:val="00DA4DC7"/>
    <w:rsid w:val="00DA639C"/>
    <w:rsid w:val="00DA7B10"/>
    <w:rsid w:val="00DB0487"/>
    <w:rsid w:val="00DB2827"/>
    <w:rsid w:val="00DB550B"/>
    <w:rsid w:val="00DC0AF0"/>
    <w:rsid w:val="00DC6A98"/>
    <w:rsid w:val="00DC74DB"/>
    <w:rsid w:val="00DC7D0B"/>
    <w:rsid w:val="00DD09D9"/>
    <w:rsid w:val="00DD1299"/>
    <w:rsid w:val="00DD1EDE"/>
    <w:rsid w:val="00DD779D"/>
    <w:rsid w:val="00DD795B"/>
    <w:rsid w:val="00DE01E3"/>
    <w:rsid w:val="00DE3D46"/>
    <w:rsid w:val="00DE7029"/>
    <w:rsid w:val="00DF0AB6"/>
    <w:rsid w:val="00DF3722"/>
    <w:rsid w:val="00E03271"/>
    <w:rsid w:val="00E04CF5"/>
    <w:rsid w:val="00E071EB"/>
    <w:rsid w:val="00E07565"/>
    <w:rsid w:val="00E1671F"/>
    <w:rsid w:val="00E20999"/>
    <w:rsid w:val="00E24AD9"/>
    <w:rsid w:val="00E25860"/>
    <w:rsid w:val="00E30251"/>
    <w:rsid w:val="00E321DF"/>
    <w:rsid w:val="00E37E99"/>
    <w:rsid w:val="00E41487"/>
    <w:rsid w:val="00E458F2"/>
    <w:rsid w:val="00E45BAE"/>
    <w:rsid w:val="00E47016"/>
    <w:rsid w:val="00E5099D"/>
    <w:rsid w:val="00E521D1"/>
    <w:rsid w:val="00E52200"/>
    <w:rsid w:val="00E52A8C"/>
    <w:rsid w:val="00E54156"/>
    <w:rsid w:val="00E551F9"/>
    <w:rsid w:val="00E55368"/>
    <w:rsid w:val="00E6045A"/>
    <w:rsid w:val="00E61902"/>
    <w:rsid w:val="00E62FFF"/>
    <w:rsid w:val="00E7469C"/>
    <w:rsid w:val="00E747B5"/>
    <w:rsid w:val="00E772DE"/>
    <w:rsid w:val="00E779FF"/>
    <w:rsid w:val="00E84231"/>
    <w:rsid w:val="00E8497F"/>
    <w:rsid w:val="00E859CC"/>
    <w:rsid w:val="00E91A66"/>
    <w:rsid w:val="00E931B8"/>
    <w:rsid w:val="00E933C7"/>
    <w:rsid w:val="00E95DD4"/>
    <w:rsid w:val="00E965FB"/>
    <w:rsid w:val="00E96CC5"/>
    <w:rsid w:val="00EA4817"/>
    <w:rsid w:val="00EB47E2"/>
    <w:rsid w:val="00EB4BF6"/>
    <w:rsid w:val="00EB78FA"/>
    <w:rsid w:val="00EC4264"/>
    <w:rsid w:val="00EC7A6E"/>
    <w:rsid w:val="00ED190F"/>
    <w:rsid w:val="00ED2C8C"/>
    <w:rsid w:val="00ED514E"/>
    <w:rsid w:val="00EE2401"/>
    <w:rsid w:val="00EE5DC3"/>
    <w:rsid w:val="00EE6257"/>
    <w:rsid w:val="00EE7A55"/>
    <w:rsid w:val="00EF2BE6"/>
    <w:rsid w:val="00EF32E7"/>
    <w:rsid w:val="00EF4AA9"/>
    <w:rsid w:val="00F015A9"/>
    <w:rsid w:val="00F021F5"/>
    <w:rsid w:val="00F04CD7"/>
    <w:rsid w:val="00F05FCE"/>
    <w:rsid w:val="00F07FFE"/>
    <w:rsid w:val="00F11223"/>
    <w:rsid w:val="00F12292"/>
    <w:rsid w:val="00F12BC6"/>
    <w:rsid w:val="00F13B30"/>
    <w:rsid w:val="00F15E31"/>
    <w:rsid w:val="00F17E7F"/>
    <w:rsid w:val="00F24B86"/>
    <w:rsid w:val="00F2680D"/>
    <w:rsid w:val="00F27191"/>
    <w:rsid w:val="00F36991"/>
    <w:rsid w:val="00F36F86"/>
    <w:rsid w:val="00F37B68"/>
    <w:rsid w:val="00F468C2"/>
    <w:rsid w:val="00F51026"/>
    <w:rsid w:val="00F5327F"/>
    <w:rsid w:val="00F567B0"/>
    <w:rsid w:val="00F611EB"/>
    <w:rsid w:val="00F640D0"/>
    <w:rsid w:val="00F641D7"/>
    <w:rsid w:val="00F64201"/>
    <w:rsid w:val="00F678E0"/>
    <w:rsid w:val="00F7154A"/>
    <w:rsid w:val="00F718DA"/>
    <w:rsid w:val="00F75632"/>
    <w:rsid w:val="00F75ABB"/>
    <w:rsid w:val="00F80191"/>
    <w:rsid w:val="00F817CA"/>
    <w:rsid w:val="00F8363F"/>
    <w:rsid w:val="00F8546B"/>
    <w:rsid w:val="00F8790D"/>
    <w:rsid w:val="00F90B3B"/>
    <w:rsid w:val="00F93B7D"/>
    <w:rsid w:val="00F94845"/>
    <w:rsid w:val="00F9564B"/>
    <w:rsid w:val="00F97B7B"/>
    <w:rsid w:val="00FA2738"/>
    <w:rsid w:val="00FA2A38"/>
    <w:rsid w:val="00FA7DCE"/>
    <w:rsid w:val="00FB1781"/>
    <w:rsid w:val="00FB5C17"/>
    <w:rsid w:val="00FC6102"/>
    <w:rsid w:val="00FC645F"/>
    <w:rsid w:val="00FC77DB"/>
    <w:rsid w:val="00FD0E9B"/>
    <w:rsid w:val="00FD143B"/>
    <w:rsid w:val="00FD1BD6"/>
    <w:rsid w:val="00FD50AE"/>
    <w:rsid w:val="00FE55CB"/>
    <w:rsid w:val="00FF0396"/>
    <w:rsid w:val="00FF6512"/>
    <w:rsid w:val="00FF7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F9158"/>
  <w14:defaultImageDpi w14:val="96"/>
  <w15:docId w15:val="{8C13122D-1FB2-4D7A-A47A-1F932F694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411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41137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7B14"/>
    <w:pPr>
      <w:ind w:left="720"/>
    </w:pPr>
  </w:style>
  <w:style w:type="paragraph" w:styleId="BalloonText">
    <w:name w:val="Balloon Text"/>
    <w:basedOn w:val="Normal"/>
    <w:link w:val="BalloonTextChar"/>
    <w:uiPriority w:val="99"/>
    <w:rsid w:val="006F38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F3895"/>
    <w:rPr>
      <w:rFonts w:ascii="Tahoma" w:hAnsi="Tahoma" w:cs="Tahoma"/>
      <w:sz w:val="16"/>
      <w:szCs w:val="16"/>
    </w:rPr>
  </w:style>
  <w:style w:type="paragraph" w:customStyle="1" w:styleId="ydp41853740yiv4049150002msonormal">
    <w:name w:val="ydp41853740yiv4049150002msonormal"/>
    <w:basedOn w:val="Normal"/>
    <w:rsid w:val="00D02F6D"/>
    <w:pPr>
      <w:widowControl/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79315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3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6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4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85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326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570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195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8545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78799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8485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805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2480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3832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2CCAA-48DB-47B5-90EC-941C3E5F6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 Weber</dc:creator>
  <cp:lastModifiedBy>Carol Bronson</cp:lastModifiedBy>
  <cp:revision>2</cp:revision>
  <cp:lastPrinted>2020-07-27T18:16:00Z</cp:lastPrinted>
  <dcterms:created xsi:type="dcterms:W3CDTF">2023-01-15T03:18:00Z</dcterms:created>
  <dcterms:modified xsi:type="dcterms:W3CDTF">2023-01-15T03:18:00Z</dcterms:modified>
</cp:coreProperties>
</file>